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b/>
          <w:noProof/>
          <w:color w:val="000000" w:themeColor="text1"/>
        </w:rPr>
        <w:id w:val="1824456183"/>
        <w:lock w:val="sdtContentLocked"/>
        <w15:appearance w15:val="hidden"/>
        <w:picture/>
      </w:sdtPr>
      <w:sdtEndPr/>
      <w:sdtContent>
        <w:p w:rsidR="00B84EDE" w:rsidRDefault="00D74C69" w:rsidP="00D74C69">
          <w:pPr>
            <w:spacing w:after="0"/>
            <w:jc w:val="center"/>
            <w:rPr>
              <w:b/>
              <w:color w:val="000000" w:themeColor="text1"/>
            </w:rPr>
          </w:pPr>
          <w:r>
            <w:rPr>
              <w:b/>
              <w:noProof/>
              <w:color w:val="000000" w:themeColor="text1"/>
            </w:rPr>
            <w:drawing>
              <wp:inline distT="0" distB="0" distL="0" distR="0">
                <wp:extent cx="5278582" cy="1891492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2020 ABSTRACT FORM HEADER.pn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34010" cy="19113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:rsidR="00B84EDE" w:rsidRDefault="00DB5AA2" w:rsidP="00DB5AA2">
      <w:pPr>
        <w:spacing w:after="0"/>
        <w:jc w:val="center"/>
        <w:rPr>
          <w:rFonts w:ascii="Franklin Gothic Book" w:hAnsi="Franklin Gothic Book"/>
          <w:b/>
          <w:color w:val="20517E"/>
          <w:sz w:val="20"/>
          <w:szCs w:val="20"/>
        </w:rPr>
      </w:pPr>
      <w:r w:rsidRPr="006C3785">
        <w:rPr>
          <w:rFonts w:ascii="Franklin Gothic Book" w:hAnsi="Franklin Gothic Book"/>
          <w:b/>
          <w:color w:val="20517E"/>
          <w:sz w:val="20"/>
          <w:szCs w:val="20"/>
        </w:rPr>
        <w:t xml:space="preserve">NOMINATION DEADLINE: </w:t>
      </w:r>
      <w:r w:rsidR="007F5F67">
        <w:rPr>
          <w:rFonts w:ascii="Franklin Gothic Book" w:hAnsi="Franklin Gothic Book"/>
          <w:b/>
          <w:color w:val="20517E"/>
          <w:sz w:val="20"/>
          <w:szCs w:val="20"/>
        </w:rPr>
        <w:t>NOVEMBER 1, 2019</w:t>
      </w:r>
    </w:p>
    <w:p w:rsidR="000B6B68" w:rsidRDefault="000B6B68" w:rsidP="00DB5AA2">
      <w:pPr>
        <w:spacing w:after="0"/>
        <w:jc w:val="center"/>
        <w:rPr>
          <w:rFonts w:ascii="Franklin Gothic Book" w:hAnsi="Franklin Gothic Book"/>
          <w:b/>
          <w:color w:val="20517E"/>
          <w:sz w:val="20"/>
          <w:szCs w:val="20"/>
        </w:rPr>
      </w:pPr>
    </w:p>
    <w:p w:rsidR="00715DEB" w:rsidRPr="00926DAC" w:rsidRDefault="00715DEB" w:rsidP="000B6B68">
      <w:pPr>
        <w:spacing w:after="0"/>
        <w:jc w:val="center"/>
        <w:rPr>
          <w:color w:val="FF0000"/>
          <w:sz w:val="28"/>
          <w:szCs w:val="28"/>
        </w:rPr>
      </w:pPr>
    </w:p>
    <w:p w:rsidR="007C3D28" w:rsidRPr="00926DAC" w:rsidRDefault="00E917DF" w:rsidP="00926DAC">
      <w:pPr>
        <w:spacing w:after="0"/>
        <w:jc w:val="both"/>
        <w:rPr>
          <w:i/>
          <w:color w:val="C00000"/>
          <w:sz w:val="26"/>
          <w:szCs w:val="26"/>
        </w:rPr>
      </w:pPr>
      <w:r w:rsidRPr="00926DAC">
        <w:rPr>
          <w:i/>
          <w:color w:val="C00000"/>
          <w:sz w:val="26"/>
          <w:szCs w:val="26"/>
        </w:rPr>
        <w:t xml:space="preserve">By submission of this form, </w:t>
      </w:r>
      <w:r w:rsidR="00763C4B" w:rsidRPr="00926DAC">
        <w:rPr>
          <w:i/>
          <w:color w:val="C00000"/>
          <w:sz w:val="26"/>
          <w:szCs w:val="26"/>
        </w:rPr>
        <w:t>the Nominated Student, in consultation with their advisor,</w:t>
      </w:r>
      <w:r w:rsidRPr="00926DAC">
        <w:rPr>
          <w:i/>
          <w:color w:val="C00000"/>
          <w:sz w:val="26"/>
          <w:szCs w:val="26"/>
        </w:rPr>
        <w:t xml:space="preserve"> </w:t>
      </w:r>
      <w:r w:rsidR="00763C4B" w:rsidRPr="00926DAC">
        <w:rPr>
          <w:i/>
          <w:color w:val="C00000"/>
          <w:sz w:val="26"/>
          <w:szCs w:val="26"/>
        </w:rPr>
        <w:t xml:space="preserve">confirms </w:t>
      </w:r>
      <w:r w:rsidRPr="00926DAC">
        <w:rPr>
          <w:i/>
          <w:color w:val="C00000"/>
          <w:sz w:val="26"/>
          <w:szCs w:val="26"/>
        </w:rPr>
        <w:t>that the</w:t>
      </w:r>
      <w:r w:rsidR="00603FD5" w:rsidRPr="00926DAC">
        <w:rPr>
          <w:i/>
          <w:color w:val="C00000"/>
          <w:sz w:val="26"/>
          <w:szCs w:val="26"/>
        </w:rPr>
        <w:t xml:space="preserve"> provided abstract</w:t>
      </w:r>
      <w:r w:rsidRPr="00926DAC">
        <w:rPr>
          <w:i/>
          <w:color w:val="C00000"/>
          <w:sz w:val="26"/>
          <w:szCs w:val="26"/>
        </w:rPr>
        <w:t xml:space="preserve"> meets all requirements as outlined</w:t>
      </w:r>
      <w:r w:rsidR="00763C4B" w:rsidRPr="00926DAC">
        <w:rPr>
          <w:i/>
          <w:color w:val="C00000"/>
          <w:sz w:val="26"/>
          <w:szCs w:val="26"/>
        </w:rPr>
        <w:t xml:space="preserve"> below</w:t>
      </w:r>
      <w:r w:rsidRPr="00926DAC">
        <w:rPr>
          <w:i/>
          <w:color w:val="C00000"/>
          <w:sz w:val="26"/>
          <w:szCs w:val="26"/>
        </w:rPr>
        <w:t>.</w:t>
      </w:r>
    </w:p>
    <w:p w:rsidR="007C3D28" w:rsidRPr="00CF28A7" w:rsidRDefault="007C3D28" w:rsidP="007C3D28">
      <w:pPr>
        <w:spacing w:after="0"/>
        <w:rPr>
          <w:color w:val="C00000"/>
          <w:sz w:val="24"/>
          <w:szCs w:val="24"/>
        </w:rPr>
      </w:pPr>
    </w:p>
    <w:p w:rsidR="00C71A7E" w:rsidRPr="008F059C" w:rsidRDefault="007C3D28" w:rsidP="00926DAC">
      <w:pPr>
        <w:pStyle w:val="ListParagraph"/>
        <w:numPr>
          <w:ilvl w:val="0"/>
          <w:numId w:val="15"/>
        </w:numPr>
        <w:spacing w:after="0"/>
        <w:ind w:left="1890" w:hanging="450"/>
        <w:rPr>
          <w:b/>
          <w:color w:val="C00000"/>
        </w:rPr>
      </w:pPr>
      <w:r w:rsidRPr="008F059C">
        <w:rPr>
          <w:b/>
          <w:color w:val="C00000"/>
        </w:rPr>
        <w:t xml:space="preserve">NOMINATED STUDENT’S </w:t>
      </w:r>
      <w:r w:rsidR="00C71A7E" w:rsidRPr="008F059C">
        <w:rPr>
          <w:b/>
          <w:color w:val="C00000"/>
        </w:rPr>
        <w:t xml:space="preserve">NAME:  </w:t>
      </w:r>
      <w:sdt>
        <w:sdtPr>
          <w:rPr>
            <w:rStyle w:val="gmmstyle"/>
            <w:color w:val="C00000"/>
          </w:rPr>
          <w:id w:val="-1393501151"/>
          <w:placeholder>
            <w:docPart w:val="31C776CBB5544511ACA28475D4EF041A"/>
          </w:placeholder>
          <w:showingPlcHdr/>
          <w15:color w:val="666699"/>
          <w15:appearance w15:val="hidden"/>
          <w:text w:multiLine="1"/>
        </w:sdtPr>
        <w:sdtEndPr>
          <w:rPr>
            <w:rStyle w:val="DefaultParagraphFont"/>
            <w:rFonts w:asciiTheme="minorHAnsi" w:hAnsiTheme="minorHAnsi"/>
            <w:color w:val="auto"/>
          </w:rPr>
        </w:sdtEndPr>
        <w:sdtContent>
          <w:r w:rsidR="005213C9" w:rsidRPr="005213C9">
            <w:rPr>
              <w:rStyle w:val="PlaceholderText"/>
            </w:rPr>
            <w:t>Click here to type first/last name.</w:t>
          </w:r>
        </w:sdtContent>
      </w:sdt>
    </w:p>
    <w:p w:rsidR="00C71A7E" w:rsidRPr="008F059C" w:rsidRDefault="00C71A7E" w:rsidP="00926DAC">
      <w:pPr>
        <w:pStyle w:val="ListParagraph"/>
        <w:numPr>
          <w:ilvl w:val="0"/>
          <w:numId w:val="15"/>
        </w:numPr>
        <w:spacing w:after="0"/>
        <w:ind w:left="1890" w:hanging="450"/>
        <w:rPr>
          <w:b/>
          <w:color w:val="C00000"/>
        </w:rPr>
      </w:pPr>
      <w:r w:rsidRPr="008F059C">
        <w:rPr>
          <w:b/>
          <w:color w:val="C00000"/>
        </w:rPr>
        <w:t xml:space="preserve">UNIVERSITY </w:t>
      </w:r>
      <w:proofErr w:type="gramStart"/>
      <w:r w:rsidRPr="008F059C">
        <w:rPr>
          <w:b/>
          <w:color w:val="C00000"/>
        </w:rPr>
        <w:t>REPRESENTED:</w:t>
      </w:r>
      <w:proofErr w:type="gramEnd"/>
      <w:r w:rsidRPr="008F059C">
        <w:rPr>
          <w:b/>
          <w:color w:val="C00000"/>
        </w:rPr>
        <w:t xml:space="preserve">  </w:t>
      </w:r>
      <w:sdt>
        <w:sdtPr>
          <w:rPr>
            <w:rStyle w:val="gmmstyle"/>
            <w:color w:val="C00000"/>
          </w:rPr>
          <w:id w:val="340283608"/>
          <w:placeholder>
            <w:docPart w:val="26DE9A95758348E890EAAE318650F564"/>
          </w:placeholder>
          <w:showingPlcHdr/>
          <w15:color w:val="666699"/>
          <w:text w:multiLine="1"/>
        </w:sdtPr>
        <w:sdtEndPr>
          <w:rPr>
            <w:rStyle w:val="DefaultParagraphFont"/>
            <w:rFonts w:asciiTheme="minorHAnsi" w:hAnsiTheme="minorHAnsi"/>
            <w:color w:val="auto"/>
          </w:rPr>
        </w:sdtEndPr>
        <w:sdtContent>
          <w:r w:rsidR="005213C9" w:rsidRPr="005213C9">
            <w:rPr>
              <w:rStyle w:val="PlaceholderText"/>
            </w:rPr>
            <w:t>Click here to type university name.</w:t>
          </w:r>
        </w:sdtContent>
      </w:sdt>
    </w:p>
    <w:p w:rsidR="00715DEB" w:rsidRDefault="00715DEB" w:rsidP="00715DEB">
      <w:pPr>
        <w:spacing w:after="0"/>
        <w:rPr>
          <w:sz w:val="24"/>
          <w:szCs w:val="24"/>
        </w:rPr>
      </w:pPr>
    </w:p>
    <w:p w:rsidR="00926DAC" w:rsidRPr="00926DAC" w:rsidRDefault="00926DAC" w:rsidP="00715DEB">
      <w:pPr>
        <w:spacing w:after="0"/>
      </w:pPr>
    </w:p>
    <w:p w:rsidR="00C71A7E" w:rsidRPr="00C71A7E" w:rsidRDefault="00C71A7E" w:rsidP="00715DEB">
      <w:pPr>
        <w:spacing w:after="0"/>
        <w:rPr>
          <w:b/>
          <w:color w:val="002060"/>
          <w:sz w:val="24"/>
          <w:szCs w:val="24"/>
        </w:rPr>
      </w:pPr>
      <w:r w:rsidRPr="00C71A7E">
        <w:rPr>
          <w:b/>
          <w:color w:val="002060"/>
          <w:sz w:val="24"/>
          <w:szCs w:val="24"/>
        </w:rPr>
        <w:t>Abstracts MUST INCLUDE the following components:</w:t>
      </w:r>
    </w:p>
    <w:p w:rsidR="00715DEB" w:rsidRPr="00715DE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4"/>
          <w:szCs w:val="24"/>
        </w:rPr>
      </w:pPr>
      <w:r w:rsidRPr="00715DEB">
        <w:rPr>
          <w:sz w:val="24"/>
          <w:szCs w:val="24"/>
        </w:rPr>
        <w:t>Student's Name</w:t>
      </w:r>
      <w:r w:rsidR="00C71A7E">
        <w:rPr>
          <w:sz w:val="24"/>
          <w:szCs w:val="24"/>
        </w:rPr>
        <w:t xml:space="preserve"> </w:t>
      </w:r>
    </w:p>
    <w:p w:rsidR="00715DEB" w:rsidRPr="00715DE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4"/>
          <w:szCs w:val="24"/>
        </w:rPr>
      </w:pPr>
      <w:r w:rsidRPr="00715DEB">
        <w:rPr>
          <w:sz w:val="24"/>
          <w:szCs w:val="24"/>
        </w:rPr>
        <w:t>Abstract Title</w:t>
      </w:r>
      <w:r w:rsidR="00C71A7E">
        <w:rPr>
          <w:sz w:val="24"/>
          <w:szCs w:val="24"/>
        </w:rPr>
        <w:t xml:space="preserve"> </w:t>
      </w:r>
    </w:p>
    <w:p w:rsidR="00715DEB" w:rsidRPr="00715DE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4"/>
          <w:szCs w:val="24"/>
        </w:rPr>
      </w:pPr>
      <w:r w:rsidRPr="00715DEB">
        <w:rPr>
          <w:sz w:val="24"/>
          <w:szCs w:val="24"/>
        </w:rPr>
        <w:t>Introduction</w:t>
      </w:r>
      <w:r w:rsidR="00C71A7E">
        <w:rPr>
          <w:sz w:val="24"/>
          <w:szCs w:val="24"/>
        </w:rPr>
        <w:t xml:space="preserve"> </w:t>
      </w:r>
    </w:p>
    <w:p w:rsidR="00715DEB" w:rsidRPr="00715DE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4"/>
          <w:szCs w:val="24"/>
        </w:rPr>
      </w:pPr>
      <w:r w:rsidRPr="00715DEB">
        <w:rPr>
          <w:sz w:val="24"/>
          <w:szCs w:val="24"/>
        </w:rPr>
        <w:t>Methods</w:t>
      </w:r>
      <w:r w:rsidR="00C71A7E">
        <w:rPr>
          <w:sz w:val="24"/>
          <w:szCs w:val="24"/>
        </w:rPr>
        <w:t xml:space="preserve"> </w:t>
      </w:r>
    </w:p>
    <w:p w:rsidR="00715DEB" w:rsidRPr="00715DE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4"/>
          <w:szCs w:val="24"/>
        </w:rPr>
      </w:pPr>
      <w:r w:rsidRPr="00715DEB">
        <w:rPr>
          <w:sz w:val="24"/>
          <w:szCs w:val="24"/>
        </w:rPr>
        <w:t>Results</w:t>
      </w:r>
    </w:p>
    <w:p w:rsidR="00715DEB" w:rsidRPr="00715DE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4"/>
          <w:szCs w:val="24"/>
        </w:rPr>
      </w:pPr>
      <w:r w:rsidRPr="00715DEB">
        <w:rPr>
          <w:sz w:val="24"/>
          <w:szCs w:val="24"/>
        </w:rPr>
        <w:t>Conclusion</w:t>
      </w:r>
      <w:r w:rsidR="00C71A7E">
        <w:rPr>
          <w:sz w:val="24"/>
          <w:szCs w:val="24"/>
        </w:rPr>
        <w:t xml:space="preserve"> </w:t>
      </w:r>
    </w:p>
    <w:p w:rsidR="00CF28A7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4"/>
          <w:szCs w:val="24"/>
        </w:rPr>
      </w:pPr>
      <w:r w:rsidRPr="00CF28A7">
        <w:rPr>
          <w:sz w:val="24"/>
          <w:szCs w:val="24"/>
        </w:rPr>
        <w:t>Relevance of the Study</w:t>
      </w:r>
      <w:r w:rsidR="00C71A7E" w:rsidRPr="00CF28A7">
        <w:rPr>
          <w:sz w:val="24"/>
          <w:szCs w:val="24"/>
        </w:rPr>
        <w:t xml:space="preserve"> </w:t>
      </w:r>
    </w:p>
    <w:p w:rsidR="00715DEB" w:rsidRDefault="00715DEB" w:rsidP="00715DEB">
      <w:pPr>
        <w:spacing w:after="0"/>
        <w:rPr>
          <w:sz w:val="24"/>
          <w:szCs w:val="24"/>
        </w:rPr>
      </w:pPr>
      <w:r w:rsidRPr="00715DEB">
        <w:rPr>
          <w:sz w:val="24"/>
          <w:szCs w:val="24"/>
        </w:rPr>
        <w:t>S</w:t>
      </w:r>
      <w:r w:rsidRPr="00715DEB">
        <w:rPr>
          <w:i/>
          <w:iCs/>
          <w:sz w:val="24"/>
          <w:szCs w:val="24"/>
        </w:rPr>
        <w:t xml:space="preserve">eparate/individual sections are not required for items 3-7, but each of these </w:t>
      </w:r>
      <w:r w:rsidR="00DA2898">
        <w:rPr>
          <w:i/>
          <w:iCs/>
          <w:sz w:val="24"/>
          <w:szCs w:val="24"/>
        </w:rPr>
        <w:t>components</w:t>
      </w:r>
      <w:r w:rsidRPr="00715DEB">
        <w:rPr>
          <w:i/>
          <w:iCs/>
          <w:sz w:val="24"/>
          <w:szCs w:val="24"/>
        </w:rPr>
        <w:t> </w:t>
      </w:r>
      <w:r w:rsidRPr="00715DEB">
        <w:rPr>
          <w:b/>
          <w:bCs/>
          <w:i/>
          <w:iCs/>
          <w:sz w:val="24"/>
          <w:szCs w:val="24"/>
        </w:rPr>
        <w:t>must be</w:t>
      </w:r>
      <w:r w:rsidRPr="00715DEB">
        <w:rPr>
          <w:i/>
          <w:iCs/>
          <w:sz w:val="24"/>
          <w:szCs w:val="24"/>
        </w:rPr>
        <w:t xml:space="preserve"> addressed in the </w:t>
      </w:r>
      <w:r w:rsidR="00A87560">
        <w:rPr>
          <w:i/>
          <w:iCs/>
          <w:sz w:val="24"/>
          <w:szCs w:val="24"/>
        </w:rPr>
        <w:t xml:space="preserve">body of the </w:t>
      </w:r>
      <w:r w:rsidRPr="00715DEB">
        <w:rPr>
          <w:i/>
          <w:iCs/>
          <w:sz w:val="24"/>
          <w:szCs w:val="24"/>
        </w:rPr>
        <w:t>abstract.</w:t>
      </w:r>
    </w:p>
    <w:p w:rsidR="00715DEB" w:rsidRPr="00715DEB" w:rsidRDefault="00715DEB" w:rsidP="00715DEB">
      <w:pPr>
        <w:spacing w:after="0"/>
        <w:rPr>
          <w:sz w:val="24"/>
          <w:szCs w:val="24"/>
        </w:rPr>
      </w:pPr>
    </w:p>
    <w:p w:rsidR="00715DEB" w:rsidRPr="00C71A7E" w:rsidRDefault="00CF28A7" w:rsidP="00715DEB">
      <w:pPr>
        <w:spacing w:after="0"/>
        <w:rPr>
          <w:b/>
          <w:color w:val="002060"/>
          <w:sz w:val="24"/>
          <w:szCs w:val="24"/>
        </w:rPr>
      </w:pPr>
      <w:r>
        <w:rPr>
          <w:b/>
          <w:color w:val="002060"/>
          <w:sz w:val="24"/>
          <w:szCs w:val="24"/>
        </w:rPr>
        <w:t>Additional a</w:t>
      </w:r>
      <w:r w:rsidR="00C71A7E" w:rsidRPr="00C71A7E">
        <w:rPr>
          <w:b/>
          <w:color w:val="002060"/>
          <w:sz w:val="24"/>
          <w:szCs w:val="24"/>
        </w:rPr>
        <w:t>bstract g</w:t>
      </w:r>
      <w:r w:rsidR="00715DEB" w:rsidRPr="00C71A7E">
        <w:rPr>
          <w:b/>
          <w:color w:val="002060"/>
          <w:sz w:val="24"/>
          <w:szCs w:val="24"/>
        </w:rPr>
        <w:t>uidelines:</w:t>
      </w:r>
    </w:p>
    <w:p w:rsidR="00EF2391" w:rsidRPr="00CB714F" w:rsidRDefault="00EF2391" w:rsidP="004D1785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CB714F">
        <w:rPr>
          <w:sz w:val="24"/>
          <w:szCs w:val="24"/>
        </w:rPr>
        <w:t>Abstracts must be the work of the student and cannot exceed 350 words.</w:t>
      </w:r>
    </w:p>
    <w:p w:rsidR="00EF2391" w:rsidRPr="00CB714F" w:rsidRDefault="00EF2391" w:rsidP="004D1785">
      <w:pPr>
        <w:numPr>
          <w:ilvl w:val="0"/>
          <w:numId w:val="17"/>
        </w:numPr>
        <w:spacing w:after="0"/>
        <w:rPr>
          <w:sz w:val="24"/>
          <w:szCs w:val="24"/>
        </w:rPr>
      </w:pPr>
      <w:r w:rsidRPr="00CB714F">
        <w:rPr>
          <w:sz w:val="24"/>
          <w:szCs w:val="24"/>
        </w:rPr>
        <w:t>This Abstract Form and the student’s Abstract must be submitted with the institution’s nomination package; the documents must be uploaded as individual/separate files.</w:t>
      </w:r>
    </w:p>
    <w:p w:rsidR="00EF2391" w:rsidRPr="00CB714F" w:rsidRDefault="00EF2391" w:rsidP="004D1785">
      <w:pPr>
        <w:numPr>
          <w:ilvl w:val="0"/>
          <w:numId w:val="17"/>
        </w:numPr>
        <w:spacing w:after="0"/>
        <w:rPr>
          <w:sz w:val="24"/>
          <w:szCs w:val="24"/>
        </w:rPr>
      </w:pPr>
      <w:r w:rsidRPr="00CB714F">
        <w:rPr>
          <w:sz w:val="24"/>
          <w:szCs w:val="24"/>
        </w:rPr>
        <w:t xml:space="preserve">Name </w:t>
      </w:r>
      <w:r w:rsidR="004D1785">
        <w:rPr>
          <w:sz w:val="24"/>
          <w:szCs w:val="24"/>
        </w:rPr>
        <w:t>each</w:t>
      </w:r>
      <w:r w:rsidR="007073BD">
        <w:rPr>
          <w:sz w:val="24"/>
          <w:szCs w:val="24"/>
        </w:rPr>
        <w:t xml:space="preserve"> document</w:t>
      </w:r>
      <w:bookmarkStart w:id="0" w:name="_GoBack"/>
      <w:bookmarkEnd w:id="0"/>
      <w:r w:rsidRPr="00CB714F">
        <w:rPr>
          <w:sz w:val="24"/>
          <w:szCs w:val="24"/>
        </w:rPr>
        <w:t xml:space="preserve"> per the student's name (i.e. lastname_firstname_abstract.docx; lastname_firstname_abstractform.docx).</w:t>
      </w:r>
    </w:p>
    <w:p w:rsidR="00EF2391" w:rsidRPr="00CB714F" w:rsidRDefault="00EF2391" w:rsidP="004D1785">
      <w:pPr>
        <w:numPr>
          <w:ilvl w:val="0"/>
          <w:numId w:val="17"/>
        </w:numPr>
        <w:spacing w:after="0"/>
        <w:rPr>
          <w:sz w:val="24"/>
          <w:szCs w:val="24"/>
        </w:rPr>
      </w:pPr>
      <w:r w:rsidRPr="00CB714F">
        <w:rPr>
          <w:sz w:val="24"/>
          <w:szCs w:val="24"/>
        </w:rPr>
        <w:t>Abstracts will ONLY be accepted in M</w:t>
      </w:r>
      <w:r w:rsidR="004D1785">
        <w:rPr>
          <w:sz w:val="24"/>
          <w:szCs w:val="24"/>
        </w:rPr>
        <w:t>S Word format (.doc or .</w:t>
      </w:r>
      <w:proofErr w:type="spellStart"/>
      <w:r w:rsidR="004D1785">
        <w:rPr>
          <w:sz w:val="24"/>
          <w:szCs w:val="24"/>
        </w:rPr>
        <w:t>docx</w:t>
      </w:r>
      <w:proofErr w:type="spellEnd"/>
      <w:r w:rsidR="004D1785">
        <w:rPr>
          <w:sz w:val="24"/>
          <w:szCs w:val="24"/>
        </w:rPr>
        <w:t xml:space="preserve">) - </w:t>
      </w:r>
      <w:r w:rsidRPr="00CB714F">
        <w:rPr>
          <w:sz w:val="24"/>
          <w:szCs w:val="24"/>
        </w:rPr>
        <w:t>no PDF or image files are allowed.</w:t>
      </w:r>
    </w:p>
    <w:p w:rsidR="00CB714F" w:rsidRDefault="00CB714F" w:rsidP="00CB714F">
      <w:pPr>
        <w:spacing w:after="0"/>
        <w:rPr>
          <w:sz w:val="24"/>
          <w:szCs w:val="24"/>
        </w:rPr>
      </w:pPr>
    </w:p>
    <w:p w:rsidR="00715DEB" w:rsidRPr="00E15F17" w:rsidRDefault="00715DEB" w:rsidP="00A16956">
      <w:pPr>
        <w:spacing w:after="0"/>
        <w:rPr>
          <w:sz w:val="16"/>
          <w:szCs w:val="16"/>
        </w:rPr>
      </w:pPr>
      <w:r w:rsidRPr="00C71A7E">
        <w:rPr>
          <w:sz w:val="24"/>
          <w:szCs w:val="24"/>
        </w:rPr>
        <w:t xml:space="preserve">After the original abstract has been accepted and the student has been confirmed as a participant in the event, </w:t>
      </w:r>
      <w:r w:rsidR="00F76919">
        <w:rPr>
          <w:sz w:val="24"/>
          <w:szCs w:val="24"/>
        </w:rPr>
        <w:t>student nominees</w:t>
      </w:r>
      <w:r w:rsidRPr="00C71A7E">
        <w:rPr>
          <w:sz w:val="24"/>
          <w:szCs w:val="24"/>
        </w:rPr>
        <w:t xml:space="preserve"> may submit revised abstracts to the EPSCoR office until Feb.</w:t>
      </w:r>
      <w:r w:rsidR="004D1785">
        <w:rPr>
          <w:sz w:val="24"/>
          <w:szCs w:val="24"/>
        </w:rPr>
        <w:t xml:space="preserve"> 2020.</w:t>
      </w:r>
      <w:r w:rsidR="00E15F17">
        <w:rPr>
          <w:sz w:val="16"/>
          <w:szCs w:val="16"/>
        </w:rPr>
        <w:tab/>
      </w:r>
    </w:p>
    <w:sectPr w:rsidR="00715DEB" w:rsidRPr="00E15F17" w:rsidSect="00603FD5">
      <w:footerReference w:type="default" r:id="rId9"/>
      <w:pgSz w:w="12240" w:h="15840"/>
      <w:pgMar w:top="720" w:right="1296" w:bottom="90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725" w:rsidRDefault="00124725" w:rsidP="00124725">
      <w:pPr>
        <w:spacing w:after="0" w:line="240" w:lineRule="auto"/>
      </w:pPr>
      <w:r>
        <w:separator/>
      </w:r>
    </w:p>
  </w:endnote>
  <w:endnote w:type="continuationSeparator" w:id="0">
    <w:p w:rsidR="00124725" w:rsidRDefault="00124725" w:rsidP="00124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79A1" w:rsidRPr="00FA20CB" w:rsidRDefault="00FA20CB" w:rsidP="00B979A1">
    <w:pPr>
      <w:spacing w:after="0"/>
      <w:jc w:val="center"/>
      <w:rPr>
        <w:rFonts w:ascii="Franklin Gothic Book" w:hAnsi="Franklin Gothic Book"/>
        <w:color w:val="C00000"/>
        <w:sz w:val="20"/>
        <w:szCs w:val="20"/>
      </w:rPr>
    </w:pPr>
    <w:r w:rsidRPr="00FA20CB">
      <w:rPr>
        <w:rFonts w:ascii="Franklin Gothic Book" w:hAnsi="Franklin Gothic Book"/>
        <w:color w:val="C00000"/>
        <w:sz w:val="20"/>
        <w:szCs w:val="20"/>
      </w:rPr>
      <w:t xml:space="preserve">This completed form, plus a separate abstract, must be uploaded and submitted with the institution’s official nomination at </w:t>
    </w:r>
    <w:hyperlink r:id="rId1" w:history="1">
      <w:r w:rsidRPr="00FA20CB">
        <w:rPr>
          <w:rStyle w:val="Hyperlink"/>
          <w:color w:val="C00000"/>
        </w:rPr>
        <w:t>http://www.okepscor.org/official-nomination-form-2020-research-day-capitol</w:t>
      </w:r>
    </w:hyperlink>
    <w:r w:rsidR="00B979A1" w:rsidRPr="00FA20CB">
      <w:rPr>
        <w:rFonts w:ascii="Franklin Gothic Book" w:hAnsi="Franklin Gothic Book"/>
        <w:color w:val="C00000"/>
        <w:sz w:val="20"/>
        <w:szCs w:val="20"/>
      </w:rPr>
      <w:t>.</w:t>
    </w:r>
  </w:p>
  <w:p w:rsidR="00124725" w:rsidRDefault="00124725" w:rsidP="008F059C">
    <w:pPr>
      <w:spacing w:after="0"/>
      <w:jc w:val="center"/>
    </w:pPr>
    <w:r w:rsidRPr="00124725">
      <w:rPr>
        <w:rFonts w:ascii="Franklin Gothic Book" w:hAnsi="Franklin Gothic Book"/>
        <w:b/>
        <w:color w:val="15305B"/>
        <w:sz w:val="20"/>
        <w:szCs w:val="20"/>
      </w:rPr>
      <w:t xml:space="preserve">Questions? Email </w:t>
    </w:r>
    <w:hyperlink r:id="rId2" w:history="1">
      <w:r w:rsidRPr="00124725">
        <w:rPr>
          <w:rStyle w:val="Hyperlink"/>
          <w:rFonts w:ascii="Franklin Gothic Book" w:hAnsi="Franklin Gothic Book"/>
          <w:b/>
          <w:color w:val="15305B"/>
          <w:sz w:val="20"/>
          <w:szCs w:val="20"/>
        </w:rPr>
        <w:t>gmiller@okepscor.org</w:t>
      </w:r>
    </w:hyperlink>
    <w:r w:rsidRPr="00124725">
      <w:rPr>
        <w:rFonts w:ascii="Franklin Gothic Book" w:hAnsi="Franklin Gothic Book"/>
        <w:b/>
        <w:color w:val="15305B"/>
        <w:sz w:val="20"/>
        <w:szCs w:val="20"/>
      </w:rPr>
      <w:t xml:space="preserve"> or call 405.744.99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725" w:rsidRDefault="00124725" w:rsidP="00124725">
      <w:pPr>
        <w:spacing w:after="0" w:line="240" w:lineRule="auto"/>
      </w:pPr>
      <w:r>
        <w:separator/>
      </w:r>
    </w:p>
  </w:footnote>
  <w:footnote w:type="continuationSeparator" w:id="0">
    <w:p w:rsidR="00124725" w:rsidRDefault="00124725" w:rsidP="001247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875B1"/>
    <w:multiLevelType w:val="multilevel"/>
    <w:tmpl w:val="C80C1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AD744F"/>
    <w:multiLevelType w:val="hybridMultilevel"/>
    <w:tmpl w:val="809C79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3C2844"/>
    <w:multiLevelType w:val="hybridMultilevel"/>
    <w:tmpl w:val="D084E2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F03138"/>
    <w:multiLevelType w:val="hybridMultilevel"/>
    <w:tmpl w:val="7242CA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77560"/>
    <w:multiLevelType w:val="hybridMultilevel"/>
    <w:tmpl w:val="52748524"/>
    <w:lvl w:ilvl="0" w:tplc="04090001">
      <w:start w:val="1"/>
      <w:numFmt w:val="bullet"/>
      <w:lvlText w:val=""/>
      <w:lvlJc w:val="left"/>
      <w:pPr>
        <w:ind w:left="12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360" w:hanging="360"/>
      </w:pPr>
      <w:rPr>
        <w:rFonts w:ascii="Wingdings" w:hAnsi="Wingdings" w:hint="default"/>
      </w:rPr>
    </w:lvl>
  </w:abstractNum>
  <w:abstractNum w:abstractNumId="5" w15:restartNumberingAfterBreak="0">
    <w:nsid w:val="25491883"/>
    <w:multiLevelType w:val="multilevel"/>
    <w:tmpl w:val="0CC42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7DD46AC"/>
    <w:multiLevelType w:val="multilevel"/>
    <w:tmpl w:val="494EA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2847A59"/>
    <w:multiLevelType w:val="hybridMultilevel"/>
    <w:tmpl w:val="03DEAE4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324C0A"/>
    <w:multiLevelType w:val="hybridMultilevel"/>
    <w:tmpl w:val="AE5A5C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568A5"/>
    <w:multiLevelType w:val="hybridMultilevel"/>
    <w:tmpl w:val="A5E26506"/>
    <w:lvl w:ilvl="0" w:tplc="0409001B">
      <w:start w:val="1"/>
      <w:numFmt w:val="lowerRoman"/>
      <w:lvlText w:val="%1."/>
      <w:lvlJc w:val="righ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4FA4063B"/>
    <w:multiLevelType w:val="multilevel"/>
    <w:tmpl w:val="5FCED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833F9D"/>
    <w:multiLevelType w:val="multilevel"/>
    <w:tmpl w:val="3B942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65E1CDA"/>
    <w:multiLevelType w:val="hybridMultilevel"/>
    <w:tmpl w:val="4DE855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937C86"/>
    <w:multiLevelType w:val="multilevel"/>
    <w:tmpl w:val="E7A8B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DB1D39"/>
    <w:multiLevelType w:val="multilevel"/>
    <w:tmpl w:val="494EA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4196FE5"/>
    <w:multiLevelType w:val="multilevel"/>
    <w:tmpl w:val="E9C0E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F5323A3"/>
    <w:multiLevelType w:val="multilevel"/>
    <w:tmpl w:val="C0447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2"/>
  </w:num>
  <w:num w:numId="5">
    <w:abstractNumId w:val="1"/>
  </w:num>
  <w:num w:numId="6">
    <w:abstractNumId w:val="9"/>
  </w:num>
  <w:num w:numId="7">
    <w:abstractNumId w:val="4"/>
  </w:num>
  <w:num w:numId="8">
    <w:abstractNumId w:val="13"/>
  </w:num>
  <w:num w:numId="9">
    <w:abstractNumId w:val="15"/>
  </w:num>
  <w:num w:numId="10">
    <w:abstractNumId w:val="10"/>
  </w:num>
  <w:num w:numId="11">
    <w:abstractNumId w:val="5"/>
  </w:num>
  <w:num w:numId="12">
    <w:abstractNumId w:val="11"/>
  </w:num>
  <w:num w:numId="13">
    <w:abstractNumId w:val="0"/>
  </w:num>
  <w:num w:numId="14">
    <w:abstractNumId w:val="14"/>
  </w:num>
  <w:num w:numId="15">
    <w:abstractNumId w:val="7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zE0MjQ3NTcwNjVQ0lEKTi0uzszPAykwqwUAB61Z9CwAAAA="/>
  </w:docVars>
  <w:rsids>
    <w:rsidRoot w:val="00CD42D6"/>
    <w:rsid w:val="00080E6F"/>
    <w:rsid w:val="00085485"/>
    <w:rsid w:val="000973FF"/>
    <w:rsid w:val="000A2EE5"/>
    <w:rsid w:val="000B6B68"/>
    <w:rsid w:val="000F3B36"/>
    <w:rsid w:val="00124725"/>
    <w:rsid w:val="00134E9B"/>
    <w:rsid w:val="00173D70"/>
    <w:rsid w:val="002149B4"/>
    <w:rsid w:val="0022748A"/>
    <w:rsid w:val="002727A3"/>
    <w:rsid w:val="002C688F"/>
    <w:rsid w:val="002E2336"/>
    <w:rsid w:val="00324DB5"/>
    <w:rsid w:val="00354524"/>
    <w:rsid w:val="003927EA"/>
    <w:rsid w:val="003C12F2"/>
    <w:rsid w:val="003E3CCD"/>
    <w:rsid w:val="00411000"/>
    <w:rsid w:val="00440BC4"/>
    <w:rsid w:val="00490C9F"/>
    <w:rsid w:val="00491A41"/>
    <w:rsid w:val="004D08C0"/>
    <w:rsid w:val="004D1785"/>
    <w:rsid w:val="004E329A"/>
    <w:rsid w:val="0050394B"/>
    <w:rsid w:val="005213C9"/>
    <w:rsid w:val="0054636B"/>
    <w:rsid w:val="00574232"/>
    <w:rsid w:val="00587776"/>
    <w:rsid w:val="005B0AEC"/>
    <w:rsid w:val="005E246A"/>
    <w:rsid w:val="005F1B03"/>
    <w:rsid w:val="00603FD5"/>
    <w:rsid w:val="00605C89"/>
    <w:rsid w:val="006235B4"/>
    <w:rsid w:val="006362AD"/>
    <w:rsid w:val="006706DB"/>
    <w:rsid w:val="006713C0"/>
    <w:rsid w:val="006B7EEE"/>
    <w:rsid w:val="006C3785"/>
    <w:rsid w:val="006E799D"/>
    <w:rsid w:val="007073BD"/>
    <w:rsid w:val="00715DEB"/>
    <w:rsid w:val="0072633B"/>
    <w:rsid w:val="00761C90"/>
    <w:rsid w:val="00763316"/>
    <w:rsid w:val="00763C4B"/>
    <w:rsid w:val="00765945"/>
    <w:rsid w:val="00782DF0"/>
    <w:rsid w:val="00793AE4"/>
    <w:rsid w:val="007C3D28"/>
    <w:rsid w:val="007C568E"/>
    <w:rsid w:val="007C6A19"/>
    <w:rsid w:val="007F5F67"/>
    <w:rsid w:val="008779D0"/>
    <w:rsid w:val="00880339"/>
    <w:rsid w:val="0089390B"/>
    <w:rsid w:val="008C14C6"/>
    <w:rsid w:val="008D4084"/>
    <w:rsid w:val="008F059C"/>
    <w:rsid w:val="008F6BCB"/>
    <w:rsid w:val="00926DAC"/>
    <w:rsid w:val="009E6ACD"/>
    <w:rsid w:val="00A15910"/>
    <w:rsid w:val="00A16956"/>
    <w:rsid w:val="00A40048"/>
    <w:rsid w:val="00A87560"/>
    <w:rsid w:val="00AD6B98"/>
    <w:rsid w:val="00B104E1"/>
    <w:rsid w:val="00B71104"/>
    <w:rsid w:val="00B84EDE"/>
    <w:rsid w:val="00B979A1"/>
    <w:rsid w:val="00BA5A15"/>
    <w:rsid w:val="00BB4E5B"/>
    <w:rsid w:val="00BC6B36"/>
    <w:rsid w:val="00BD01F2"/>
    <w:rsid w:val="00BF34CD"/>
    <w:rsid w:val="00C05199"/>
    <w:rsid w:val="00C15EA3"/>
    <w:rsid w:val="00C71A7E"/>
    <w:rsid w:val="00CB714F"/>
    <w:rsid w:val="00CD42D6"/>
    <w:rsid w:val="00CD7735"/>
    <w:rsid w:val="00CE5876"/>
    <w:rsid w:val="00CF28A7"/>
    <w:rsid w:val="00D527AA"/>
    <w:rsid w:val="00D541BF"/>
    <w:rsid w:val="00D6421C"/>
    <w:rsid w:val="00D74C69"/>
    <w:rsid w:val="00DA2898"/>
    <w:rsid w:val="00DB5AA2"/>
    <w:rsid w:val="00E15F17"/>
    <w:rsid w:val="00E42665"/>
    <w:rsid w:val="00E468B8"/>
    <w:rsid w:val="00E52859"/>
    <w:rsid w:val="00E85092"/>
    <w:rsid w:val="00E917DF"/>
    <w:rsid w:val="00E97D8C"/>
    <w:rsid w:val="00EB144F"/>
    <w:rsid w:val="00EB4881"/>
    <w:rsid w:val="00EF2391"/>
    <w:rsid w:val="00F07792"/>
    <w:rsid w:val="00F35BB4"/>
    <w:rsid w:val="00F76919"/>
    <w:rsid w:val="00FA20CB"/>
    <w:rsid w:val="00FA447B"/>
    <w:rsid w:val="00FD0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213BB02"/>
  <w15:chartTrackingRefBased/>
  <w15:docId w15:val="{33797437-2E51-4D68-AF07-CA2E51EE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2A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D773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2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725"/>
  </w:style>
  <w:style w:type="paragraph" w:styleId="Footer">
    <w:name w:val="footer"/>
    <w:basedOn w:val="Normal"/>
    <w:link w:val="FooterChar"/>
    <w:uiPriority w:val="99"/>
    <w:unhideWhenUsed/>
    <w:rsid w:val="0012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725"/>
  </w:style>
  <w:style w:type="character" w:customStyle="1" w:styleId="Style1">
    <w:name w:val="Style1"/>
    <w:basedOn w:val="DefaultParagraphFont"/>
    <w:uiPriority w:val="1"/>
    <w:rsid w:val="00763316"/>
    <w:rPr>
      <w:rFonts w:asciiTheme="minorHAnsi" w:hAnsiTheme="minorHAnsi"/>
      <w:sz w:val="22"/>
    </w:rPr>
  </w:style>
  <w:style w:type="character" w:customStyle="1" w:styleId="gmmstyle">
    <w:name w:val="gmm style"/>
    <w:basedOn w:val="DefaultParagraphFont"/>
    <w:uiPriority w:val="1"/>
    <w:rsid w:val="00763316"/>
    <w:rPr>
      <w:rFonts w:ascii="Calibri" w:hAnsi="Calibri"/>
      <w:b w:val="0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gmiller@okepscor.org" TargetMode="External"/><Relationship Id="rId1" Type="http://schemas.openxmlformats.org/officeDocument/2006/relationships/hyperlink" Target="http://www.okepscor.org/official-nomination-form-2020-research-day-capito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1C776CBB5544511ACA28475D4EF0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233C9-4909-4C5A-9738-27DB1A78A767}"/>
      </w:docPartPr>
      <w:docPartBody>
        <w:p w:rsidR="00B2275A" w:rsidRDefault="001667B6" w:rsidP="001667B6">
          <w:pPr>
            <w:pStyle w:val="31C776CBB5544511ACA28475D4EF041A16"/>
          </w:pPr>
          <w:r w:rsidRPr="00BC6B36">
            <w:rPr>
              <w:rStyle w:val="PlaceholderText"/>
            </w:rPr>
            <w:t xml:space="preserve">Click here to type </w:t>
          </w:r>
          <w:r>
            <w:rPr>
              <w:rStyle w:val="PlaceholderText"/>
            </w:rPr>
            <w:t>first/last name</w:t>
          </w:r>
          <w:r w:rsidRPr="00BC6B36">
            <w:rPr>
              <w:rStyle w:val="PlaceholderText"/>
            </w:rPr>
            <w:t>.</w:t>
          </w:r>
        </w:p>
      </w:docPartBody>
    </w:docPart>
    <w:docPart>
      <w:docPartPr>
        <w:name w:val="26DE9A95758348E890EAAE318650F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A2FFB-180C-4023-9F84-A636CCC3AB83}"/>
      </w:docPartPr>
      <w:docPartBody>
        <w:p w:rsidR="00B2275A" w:rsidRDefault="001667B6" w:rsidP="001667B6">
          <w:pPr>
            <w:pStyle w:val="26DE9A95758348E890EAAE318650F56413"/>
          </w:pPr>
          <w:r w:rsidRPr="00BC6B36">
            <w:rPr>
              <w:rStyle w:val="PlaceholderText"/>
            </w:rPr>
            <w:t>Click here to type university</w:t>
          </w:r>
          <w:r>
            <w:rPr>
              <w:rStyle w:val="PlaceholderText"/>
            </w:rPr>
            <w:t xml:space="preserve"> name</w:t>
          </w:r>
          <w:r w:rsidRPr="00BC6B3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6A0B"/>
    <w:rsid w:val="001667B6"/>
    <w:rsid w:val="00184C1A"/>
    <w:rsid w:val="00456043"/>
    <w:rsid w:val="00B10F45"/>
    <w:rsid w:val="00B2275A"/>
    <w:rsid w:val="00B31FA0"/>
    <w:rsid w:val="00B9420B"/>
    <w:rsid w:val="00D2419F"/>
    <w:rsid w:val="00E77EED"/>
    <w:rsid w:val="00FD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67B6"/>
    <w:rPr>
      <w:color w:val="808080"/>
    </w:rPr>
  </w:style>
  <w:style w:type="paragraph" w:customStyle="1" w:styleId="7A8F0E08F739412CADEC4C51AD3A5435">
    <w:name w:val="7A8F0E08F739412CADEC4C51AD3A5435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">
    <w:name w:val="E5555C96D020436BB19B09B0B3CFB08F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">
    <w:name w:val="11F7F83AE5DE456B8CCB1B738377AE9C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">
    <w:name w:val="DF3BA116B495423690FBDFDB0C88B3E6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">
    <w:name w:val="962FED1F70A54DF1BBED0767FC561649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">
    <w:name w:val="05EF8F304BCA4BDCA7777AE41BB6A5F6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">
    <w:name w:val="49B0BB8A9C4944ACB4325C3CEC870039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">
    <w:name w:val="95BF12B1E0074855A538FDAF0BABDE84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">
    <w:name w:val="A7EEBE8BE6A14CE48FAD28DD6F3B8D72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">
    <w:name w:val="F1C2BF8AAD654D6F827C0B838179082A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">
    <w:name w:val="7D686A25076E45609218B3F0F65BDCAE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">
    <w:name w:val="856C6005609E421F87A7EE03799D0FCF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">
    <w:name w:val="3AEC28AC0D744B58B1984416DE256648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">
    <w:name w:val="091E017AC5CF4B1296BB0212398092FD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">
    <w:name w:val="66B6DDCFA6744AC788FA35748CA57A7E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">
    <w:name w:val="D0807E4B16834AF88A531E3312D260D9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">
    <w:name w:val="B333F87625DE48CA9190FECF86027ABA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">
    <w:name w:val="F62D80B49CE64DB58CB985F676CC206A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">
    <w:name w:val="209FD5F89156464AB66C4B8F5826FCA6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">
    <w:name w:val="15123E3ED79C47C29CF407736FBD1B66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">
    <w:name w:val="B09F21A6D2AA4C9695E325636D6EC525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">
    <w:name w:val="49278E6663064A58AECC39511D30A327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">
    <w:name w:val="CCE6EC48157E4169936F4DD380486685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">
    <w:name w:val="A91879A9C9FC4C228A0E71E8374C39B6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">
    <w:name w:val="F57347973A484A96A8A3F27EA8E75D26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">
    <w:name w:val="6F3E59AFE8424632AA7599764C9130F4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">
    <w:name w:val="C8E8AA264293470CBD30B71C0639BEAD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1">
    <w:name w:val="7A8F0E08F739412CADEC4C51AD3A54351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1">
    <w:name w:val="E5555C96D020436BB19B09B0B3CFB08F1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1">
    <w:name w:val="11F7F83AE5DE456B8CCB1B738377AE9C1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1">
    <w:name w:val="DF3BA116B495423690FBDFDB0C88B3E61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1">
    <w:name w:val="962FED1F70A54DF1BBED0767FC5616491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1">
    <w:name w:val="05EF8F304BCA4BDCA7777AE41BB6A5F61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1">
    <w:name w:val="49B0BB8A9C4944ACB4325C3CEC8700391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1">
    <w:name w:val="95BF12B1E0074855A538FDAF0BABDE841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1">
    <w:name w:val="A7EEBE8BE6A14CE48FAD28DD6F3B8D721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1">
    <w:name w:val="F1C2BF8AAD654D6F827C0B838179082A1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1">
    <w:name w:val="7D686A25076E45609218B3F0F65BDCAE1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1">
    <w:name w:val="856C6005609E421F87A7EE03799D0FCF1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1">
    <w:name w:val="3AEC28AC0D744B58B1984416DE2566481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1">
    <w:name w:val="091E017AC5CF4B1296BB0212398092FD1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1">
    <w:name w:val="66B6DDCFA6744AC788FA35748CA57A7E1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1">
    <w:name w:val="D0807E4B16834AF88A531E3312D260D91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1">
    <w:name w:val="B333F87625DE48CA9190FECF86027ABA1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1">
    <w:name w:val="F62D80B49CE64DB58CB985F676CC206A1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1">
    <w:name w:val="209FD5F89156464AB66C4B8F5826FCA61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1">
    <w:name w:val="15123E3ED79C47C29CF407736FBD1B661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1">
    <w:name w:val="B09F21A6D2AA4C9695E325636D6EC5251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1">
    <w:name w:val="49278E6663064A58AECC39511D30A3271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1">
    <w:name w:val="CCE6EC48157E4169936F4DD3804866851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1">
    <w:name w:val="A91879A9C9FC4C228A0E71E8374C39B61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1">
    <w:name w:val="F57347973A484A96A8A3F27EA8E75D261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1">
    <w:name w:val="6F3E59AFE8424632AA7599764C9130F41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1">
    <w:name w:val="C8E8AA264293470CBD30B71C0639BEAD1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2">
    <w:name w:val="7A8F0E08F739412CADEC4C51AD3A54352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2">
    <w:name w:val="E5555C96D020436BB19B09B0B3CFB08F2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2">
    <w:name w:val="11F7F83AE5DE456B8CCB1B738377AE9C2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2">
    <w:name w:val="DF3BA116B495423690FBDFDB0C88B3E62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2">
    <w:name w:val="962FED1F70A54DF1BBED0767FC5616492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2">
    <w:name w:val="05EF8F304BCA4BDCA7777AE41BB6A5F62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2">
    <w:name w:val="49B0BB8A9C4944ACB4325C3CEC8700392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2">
    <w:name w:val="95BF12B1E0074855A538FDAF0BABDE842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2">
    <w:name w:val="A7EEBE8BE6A14CE48FAD28DD6F3B8D722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2">
    <w:name w:val="F1C2BF8AAD654D6F827C0B838179082A2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2">
    <w:name w:val="7D686A25076E45609218B3F0F65BDCAE2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2">
    <w:name w:val="856C6005609E421F87A7EE03799D0FCF2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2">
    <w:name w:val="3AEC28AC0D744B58B1984416DE2566482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2">
    <w:name w:val="091E017AC5CF4B1296BB0212398092FD2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2">
    <w:name w:val="66B6DDCFA6744AC788FA35748CA57A7E2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2">
    <w:name w:val="D0807E4B16834AF88A531E3312D260D92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2">
    <w:name w:val="B333F87625DE48CA9190FECF86027ABA2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2">
    <w:name w:val="F62D80B49CE64DB58CB985F676CC206A2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2">
    <w:name w:val="209FD5F89156464AB66C4B8F5826FCA62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2">
    <w:name w:val="15123E3ED79C47C29CF407736FBD1B662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2">
    <w:name w:val="B09F21A6D2AA4C9695E325636D6EC5252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2">
    <w:name w:val="49278E6663064A58AECC39511D30A3272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2">
    <w:name w:val="CCE6EC48157E4169936F4DD3804866852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2">
    <w:name w:val="A91879A9C9FC4C228A0E71E8374C39B62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2">
    <w:name w:val="F57347973A484A96A8A3F27EA8E75D262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2">
    <w:name w:val="6F3E59AFE8424632AA7599764C9130F42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2">
    <w:name w:val="C8E8AA264293470CBD30B71C0639BEAD2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3">
    <w:name w:val="7A8F0E08F739412CADEC4C51AD3A54353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3">
    <w:name w:val="E5555C96D020436BB19B09B0B3CFB08F3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3">
    <w:name w:val="11F7F83AE5DE456B8CCB1B738377AE9C3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3">
    <w:name w:val="DF3BA116B495423690FBDFDB0C88B3E63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3">
    <w:name w:val="962FED1F70A54DF1BBED0767FC5616493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3">
    <w:name w:val="05EF8F304BCA4BDCA7777AE41BB6A5F63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3">
    <w:name w:val="49B0BB8A9C4944ACB4325C3CEC8700393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3">
    <w:name w:val="95BF12B1E0074855A538FDAF0BABDE843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3">
    <w:name w:val="A7EEBE8BE6A14CE48FAD28DD6F3B8D723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3">
    <w:name w:val="F1C2BF8AAD654D6F827C0B838179082A3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3">
    <w:name w:val="7D686A25076E45609218B3F0F65BDCAE3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3">
    <w:name w:val="856C6005609E421F87A7EE03799D0FCF3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3">
    <w:name w:val="3AEC28AC0D744B58B1984416DE2566483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3">
    <w:name w:val="091E017AC5CF4B1296BB0212398092FD3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3">
    <w:name w:val="66B6DDCFA6744AC788FA35748CA57A7E3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3">
    <w:name w:val="D0807E4B16834AF88A531E3312D260D93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3">
    <w:name w:val="B333F87625DE48CA9190FECF86027ABA3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3">
    <w:name w:val="F62D80B49CE64DB58CB985F676CC206A3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3">
    <w:name w:val="209FD5F89156464AB66C4B8F5826FCA63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3">
    <w:name w:val="15123E3ED79C47C29CF407736FBD1B663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3">
    <w:name w:val="B09F21A6D2AA4C9695E325636D6EC5253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3">
    <w:name w:val="49278E6663064A58AECC39511D30A3273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3">
    <w:name w:val="CCE6EC48157E4169936F4DD3804866853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3">
    <w:name w:val="A91879A9C9FC4C228A0E71E8374C39B63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3">
    <w:name w:val="F57347973A484A96A8A3F27EA8E75D263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3">
    <w:name w:val="6F3E59AFE8424632AA7599764C9130F43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3">
    <w:name w:val="C8E8AA264293470CBD30B71C0639BEAD3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4">
    <w:name w:val="7A8F0E08F739412CADEC4C51AD3A54354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4">
    <w:name w:val="E5555C96D020436BB19B09B0B3CFB08F4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4">
    <w:name w:val="11F7F83AE5DE456B8CCB1B738377AE9C4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4">
    <w:name w:val="DF3BA116B495423690FBDFDB0C88B3E64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4">
    <w:name w:val="962FED1F70A54DF1BBED0767FC5616494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4">
    <w:name w:val="05EF8F304BCA4BDCA7777AE41BB6A5F64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4">
    <w:name w:val="49B0BB8A9C4944ACB4325C3CEC8700394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4">
    <w:name w:val="95BF12B1E0074855A538FDAF0BABDE844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4">
    <w:name w:val="A7EEBE8BE6A14CE48FAD28DD6F3B8D724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4">
    <w:name w:val="F1C2BF8AAD654D6F827C0B838179082A4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4">
    <w:name w:val="7D686A25076E45609218B3F0F65BDCAE4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4">
    <w:name w:val="856C6005609E421F87A7EE03799D0FCF4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4">
    <w:name w:val="3AEC28AC0D744B58B1984416DE2566484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4">
    <w:name w:val="091E017AC5CF4B1296BB0212398092FD4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4">
    <w:name w:val="66B6DDCFA6744AC788FA35748CA57A7E4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4">
    <w:name w:val="D0807E4B16834AF88A531E3312D260D94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4">
    <w:name w:val="B333F87625DE48CA9190FECF86027ABA4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4">
    <w:name w:val="F62D80B49CE64DB58CB985F676CC206A4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4">
    <w:name w:val="209FD5F89156464AB66C4B8F5826FCA64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4">
    <w:name w:val="15123E3ED79C47C29CF407736FBD1B664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4">
    <w:name w:val="B09F21A6D2AA4C9695E325636D6EC5254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4">
    <w:name w:val="49278E6663064A58AECC39511D30A3274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4">
    <w:name w:val="CCE6EC48157E4169936F4DD3804866854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4">
    <w:name w:val="A91879A9C9FC4C228A0E71E8374C39B64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4">
    <w:name w:val="F57347973A484A96A8A3F27EA8E75D264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4">
    <w:name w:val="6F3E59AFE8424632AA7599764C9130F44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4">
    <w:name w:val="C8E8AA264293470CBD30B71C0639BEAD4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5">
    <w:name w:val="7A8F0E08F739412CADEC4C51AD3A54355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5">
    <w:name w:val="E5555C96D020436BB19B09B0B3CFB08F5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5">
    <w:name w:val="11F7F83AE5DE456B8CCB1B738377AE9C5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5">
    <w:name w:val="DF3BA116B495423690FBDFDB0C88B3E65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5">
    <w:name w:val="962FED1F70A54DF1BBED0767FC5616495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5">
    <w:name w:val="05EF8F304BCA4BDCA7777AE41BB6A5F65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5">
    <w:name w:val="49B0BB8A9C4944ACB4325C3CEC8700395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5">
    <w:name w:val="95BF12B1E0074855A538FDAF0BABDE845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5">
    <w:name w:val="A7EEBE8BE6A14CE48FAD28DD6F3B8D725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5">
    <w:name w:val="F1C2BF8AAD654D6F827C0B838179082A5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5">
    <w:name w:val="7D686A25076E45609218B3F0F65BDCAE5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5">
    <w:name w:val="856C6005609E421F87A7EE03799D0FCF5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5">
    <w:name w:val="3AEC28AC0D744B58B1984416DE2566485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5">
    <w:name w:val="091E017AC5CF4B1296BB0212398092FD5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5">
    <w:name w:val="66B6DDCFA6744AC788FA35748CA57A7E5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5">
    <w:name w:val="D0807E4B16834AF88A531E3312D260D95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5">
    <w:name w:val="B333F87625DE48CA9190FECF86027ABA5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5">
    <w:name w:val="F62D80B49CE64DB58CB985F676CC206A5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5">
    <w:name w:val="209FD5F89156464AB66C4B8F5826FCA65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5">
    <w:name w:val="15123E3ED79C47C29CF407736FBD1B665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5">
    <w:name w:val="B09F21A6D2AA4C9695E325636D6EC5255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5">
    <w:name w:val="49278E6663064A58AECC39511D30A3275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5">
    <w:name w:val="CCE6EC48157E4169936F4DD3804866855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5">
    <w:name w:val="A91879A9C9FC4C228A0E71E8374C39B65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5">
    <w:name w:val="F57347973A484A96A8A3F27EA8E75D265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5">
    <w:name w:val="6F3E59AFE8424632AA7599764C9130F45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5">
    <w:name w:val="C8E8AA264293470CBD30B71C0639BEAD5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6">
    <w:name w:val="7A8F0E08F739412CADEC4C51AD3A54356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6">
    <w:name w:val="E5555C96D020436BB19B09B0B3CFB08F6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6">
    <w:name w:val="11F7F83AE5DE456B8CCB1B738377AE9C6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6">
    <w:name w:val="DF3BA116B495423690FBDFDB0C88B3E66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6">
    <w:name w:val="962FED1F70A54DF1BBED0767FC5616496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6">
    <w:name w:val="05EF8F304BCA4BDCA7777AE41BB6A5F66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6">
    <w:name w:val="49B0BB8A9C4944ACB4325C3CEC8700396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6">
    <w:name w:val="95BF12B1E0074855A538FDAF0BABDE846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6">
    <w:name w:val="A7EEBE8BE6A14CE48FAD28DD6F3B8D726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6">
    <w:name w:val="F1C2BF8AAD654D6F827C0B838179082A6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6">
    <w:name w:val="7D686A25076E45609218B3F0F65BDCAE6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6">
    <w:name w:val="856C6005609E421F87A7EE03799D0FCF6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6">
    <w:name w:val="3AEC28AC0D744B58B1984416DE2566486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6">
    <w:name w:val="091E017AC5CF4B1296BB0212398092FD6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6">
    <w:name w:val="66B6DDCFA6744AC788FA35748CA57A7E6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6">
    <w:name w:val="D0807E4B16834AF88A531E3312D260D96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6">
    <w:name w:val="B333F87625DE48CA9190FECF86027ABA6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6">
    <w:name w:val="F62D80B49CE64DB58CB985F676CC206A6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6">
    <w:name w:val="209FD5F89156464AB66C4B8F5826FCA66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6">
    <w:name w:val="15123E3ED79C47C29CF407736FBD1B666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6">
    <w:name w:val="B09F21A6D2AA4C9695E325636D6EC5256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6">
    <w:name w:val="49278E6663064A58AECC39511D30A3276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6">
    <w:name w:val="CCE6EC48157E4169936F4DD3804866856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6">
    <w:name w:val="A91879A9C9FC4C228A0E71E8374C39B66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6">
    <w:name w:val="F57347973A484A96A8A3F27EA8E75D266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6">
    <w:name w:val="6F3E59AFE8424632AA7599764C9130F46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6">
    <w:name w:val="C8E8AA264293470CBD30B71C0639BEAD6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7">
    <w:name w:val="7A8F0E08F739412CADEC4C51AD3A5435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7">
    <w:name w:val="E5555C96D020436BB19B09B0B3CFB08F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7">
    <w:name w:val="11F7F83AE5DE456B8CCB1B738377AE9C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7">
    <w:name w:val="DF3BA116B495423690FBDFDB0C88B3E6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7">
    <w:name w:val="962FED1F70A54DF1BBED0767FC561649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7">
    <w:name w:val="05EF8F304BCA4BDCA7777AE41BB6A5F6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7">
    <w:name w:val="49B0BB8A9C4944ACB4325C3CEC870039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7">
    <w:name w:val="95BF12B1E0074855A538FDAF0BABDE84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7">
    <w:name w:val="A7EEBE8BE6A14CE48FAD28DD6F3B8D72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7">
    <w:name w:val="F1C2BF8AAD654D6F827C0B838179082A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7">
    <w:name w:val="7D686A25076E45609218B3F0F65BDCAE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7">
    <w:name w:val="856C6005609E421F87A7EE03799D0FCF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7">
    <w:name w:val="3AEC28AC0D744B58B1984416DE256648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7">
    <w:name w:val="091E017AC5CF4B1296BB0212398092FD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7">
    <w:name w:val="66B6DDCFA6744AC788FA35748CA57A7E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7">
    <w:name w:val="D0807E4B16834AF88A531E3312D260D9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7">
    <w:name w:val="B333F87625DE48CA9190FECF86027ABA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7">
    <w:name w:val="F62D80B49CE64DB58CB985F676CC206A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7">
    <w:name w:val="209FD5F89156464AB66C4B8F5826FCA6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7">
    <w:name w:val="15123E3ED79C47C29CF407736FBD1B66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7">
    <w:name w:val="B09F21A6D2AA4C9695E325636D6EC525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7">
    <w:name w:val="49278E6663064A58AECC39511D30A327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7">
    <w:name w:val="CCE6EC48157E4169936F4DD380486685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7">
    <w:name w:val="A91879A9C9FC4C228A0E71E8374C39B6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7">
    <w:name w:val="F57347973A484A96A8A3F27EA8E75D26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7">
    <w:name w:val="6F3E59AFE8424632AA7599764C9130F4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7">
    <w:name w:val="C8E8AA264293470CBD30B71C0639BEAD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8">
    <w:name w:val="7A8F0E08F739412CADEC4C51AD3A5435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8">
    <w:name w:val="E5555C96D020436BB19B09B0B3CFB08F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8">
    <w:name w:val="11F7F83AE5DE456B8CCB1B738377AE9C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8">
    <w:name w:val="DF3BA116B495423690FBDFDB0C88B3E6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8">
    <w:name w:val="962FED1F70A54DF1BBED0767FC561649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8">
    <w:name w:val="05EF8F304BCA4BDCA7777AE41BB6A5F6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8">
    <w:name w:val="49B0BB8A9C4944ACB4325C3CEC870039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8">
    <w:name w:val="95BF12B1E0074855A538FDAF0BABDE84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8">
    <w:name w:val="A7EEBE8BE6A14CE48FAD28DD6F3B8D72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8">
    <w:name w:val="F1C2BF8AAD654D6F827C0B838179082A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8">
    <w:name w:val="7D686A25076E45609218B3F0F65BDCAE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8">
    <w:name w:val="856C6005609E421F87A7EE03799D0FCF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8">
    <w:name w:val="3AEC28AC0D744B58B1984416DE256648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8">
    <w:name w:val="091E017AC5CF4B1296BB0212398092FD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8">
    <w:name w:val="66B6DDCFA6744AC788FA35748CA57A7E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8">
    <w:name w:val="D0807E4B16834AF88A531E3312D260D9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8">
    <w:name w:val="B333F87625DE48CA9190FECF86027ABA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8">
    <w:name w:val="F62D80B49CE64DB58CB985F676CC206A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8">
    <w:name w:val="209FD5F89156464AB66C4B8F5826FCA6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8">
    <w:name w:val="15123E3ED79C47C29CF407736FBD1B66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8">
    <w:name w:val="B09F21A6D2AA4C9695E325636D6EC525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8">
    <w:name w:val="49278E6663064A58AECC39511D30A327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8">
    <w:name w:val="CCE6EC48157E4169936F4DD380486685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8">
    <w:name w:val="A91879A9C9FC4C228A0E71E8374C39B6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8">
    <w:name w:val="F57347973A484A96A8A3F27EA8E75D26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8">
    <w:name w:val="6F3E59AFE8424632AA7599764C9130F4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8">
    <w:name w:val="C8E8AA264293470CBD30B71C0639BEAD8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9">
    <w:name w:val="7A8F0E08F739412CADEC4C51AD3A5435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9">
    <w:name w:val="E5555C96D020436BB19B09B0B3CFB08F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9">
    <w:name w:val="11F7F83AE5DE456B8CCB1B738377AE9C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9">
    <w:name w:val="DF3BA116B495423690FBDFDB0C88B3E6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9">
    <w:name w:val="962FED1F70A54DF1BBED0767FC561649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9">
    <w:name w:val="05EF8F304BCA4BDCA7777AE41BB6A5F6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9">
    <w:name w:val="49B0BB8A9C4944ACB4325C3CEC870039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9">
    <w:name w:val="95BF12B1E0074855A538FDAF0BABDE84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9">
    <w:name w:val="A7EEBE8BE6A14CE48FAD28DD6F3B8D72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9">
    <w:name w:val="F1C2BF8AAD654D6F827C0B838179082A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9">
    <w:name w:val="7D686A25076E45609218B3F0F65BDCAE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9">
    <w:name w:val="856C6005609E421F87A7EE03799D0FCF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9">
    <w:name w:val="3AEC28AC0D744B58B1984416DE256648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9">
    <w:name w:val="091E017AC5CF4B1296BB0212398092FD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9">
    <w:name w:val="66B6DDCFA6744AC788FA35748CA57A7E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9">
    <w:name w:val="D0807E4B16834AF88A531E3312D260D9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9">
    <w:name w:val="B333F87625DE48CA9190FECF86027ABA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9">
    <w:name w:val="F62D80B49CE64DB58CB985F676CC206A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9">
    <w:name w:val="209FD5F89156464AB66C4B8F5826FCA6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9">
    <w:name w:val="15123E3ED79C47C29CF407736FBD1B66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9">
    <w:name w:val="B09F21A6D2AA4C9695E325636D6EC525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9">
    <w:name w:val="49278E6663064A58AECC39511D30A327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9">
    <w:name w:val="CCE6EC48157E4169936F4DD380486685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9">
    <w:name w:val="A91879A9C9FC4C228A0E71E8374C39B6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9">
    <w:name w:val="F57347973A484A96A8A3F27EA8E75D26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9">
    <w:name w:val="6F3E59AFE8424632AA7599764C9130F4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9">
    <w:name w:val="C8E8AA264293470CBD30B71C0639BEAD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0">
    <w:name w:val="7A8F0E08F739412CADEC4C51AD3A54351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0">
    <w:name w:val="E5555C96D020436BB19B09B0B3CFB08F1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0">
    <w:name w:val="11F7F83AE5DE456B8CCB1B738377AE9C1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0">
    <w:name w:val="DF3BA116B495423690FBDFDB0C88B3E61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0">
    <w:name w:val="962FED1F70A54DF1BBED0767FC5616491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0">
    <w:name w:val="05EF8F304BCA4BDCA7777AE41BB6A5F61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0">
    <w:name w:val="49B0BB8A9C4944ACB4325C3CEC8700391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0">
    <w:name w:val="95BF12B1E0074855A538FDAF0BABDE841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0">
    <w:name w:val="A7EEBE8BE6A14CE48FAD28DD6F3B8D721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0">
    <w:name w:val="F1C2BF8AAD654D6F827C0B838179082A1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0">
    <w:name w:val="7D686A25076E45609218B3F0F65BDCAE1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0">
    <w:name w:val="856C6005609E421F87A7EE03799D0FCF1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0">
    <w:name w:val="3AEC28AC0D744B58B1984416DE2566481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0">
    <w:name w:val="091E017AC5CF4B1296BB0212398092FD1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0">
    <w:name w:val="66B6DDCFA6744AC788FA35748CA57A7E1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0">
    <w:name w:val="D0807E4B16834AF88A531E3312D260D91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0">
    <w:name w:val="B333F87625DE48CA9190FECF86027ABA1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0">
    <w:name w:val="F62D80B49CE64DB58CB985F676CC206A1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0">
    <w:name w:val="209FD5F89156464AB66C4B8F5826FCA61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0">
    <w:name w:val="15123E3ED79C47C29CF407736FBD1B6610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0">
    <w:name w:val="B09F21A6D2AA4C9695E325636D6EC5251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0">
    <w:name w:val="49278E6663064A58AECC39511D30A3271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0">
    <w:name w:val="CCE6EC48157E4169936F4DD3804866851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0">
    <w:name w:val="A91879A9C9FC4C228A0E71E8374C39B61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0">
    <w:name w:val="F57347973A484A96A8A3F27EA8E75D261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0">
    <w:name w:val="6F3E59AFE8424632AA7599764C9130F41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0">
    <w:name w:val="C8E8AA264293470CBD30B71C0639BEAD1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1">
    <w:name w:val="7A8F0E08F739412CADEC4C51AD3A54351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1">
    <w:name w:val="E5555C96D020436BB19B09B0B3CFB08F1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1">
    <w:name w:val="11F7F83AE5DE456B8CCB1B738377AE9C1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1">
    <w:name w:val="DF3BA116B495423690FBDFDB0C88B3E61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1">
    <w:name w:val="962FED1F70A54DF1BBED0767FC5616491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1">
    <w:name w:val="05EF8F304BCA4BDCA7777AE41BB6A5F61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1">
    <w:name w:val="49B0BB8A9C4944ACB4325C3CEC8700391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1">
    <w:name w:val="95BF12B1E0074855A538FDAF0BABDE841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1">
    <w:name w:val="A7EEBE8BE6A14CE48FAD28DD6F3B8D721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1">
    <w:name w:val="F1C2BF8AAD654D6F827C0B838179082A1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1">
    <w:name w:val="7D686A25076E45609218B3F0F65BDCAE1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1">
    <w:name w:val="856C6005609E421F87A7EE03799D0FCF1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1">
    <w:name w:val="3AEC28AC0D744B58B1984416DE2566481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1">
    <w:name w:val="091E017AC5CF4B1296BB0212398092FD1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1">
    <w:name w:val="66B6DDCFA6744AC788FA35748CA57A7E1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1">
    <w:name w:val="D0807E4B16834AF88A531E3312D260D91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1">
    <w:name w:val="B333F87625DE48CA9190FECF86027ABA1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1">
    <w:name w:val="F62D80B49CE64DB58CB985F676CC206A1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1">
    <w:name w:val="209FD5F89156464AB66C4B8F5826FCA61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1">
    <w:name w:val="15123E3ED79C47C29CF407736FBD1B661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1">
    <w:name w:val="B09F21A6D2AA4C9695E325636D6EC5251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1">
    <w:name w:val="49278E6663064A58AECC39511D30A3271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1">
    <w:name w:val="CCE6EC48157E4169936F4DD3804866851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1">
    <w:name w:val="A91879A9C9FC4C228A0E71E8374C39B61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1">
    <w:name w:val="F57347973A484A96A8A3F27EA8E75D261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1">
    <w:name w:val="6F3E59AFE8424632AA7599764C9130F41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1">
    <w:name w:val="C8E8AA264293470CBD30B71C0639BEAD1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2">
    <w:name w:val="7A8F0E08F739412CADEC4C51AD3A54351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2">
    <w:name w:val="E5555C96D020436BB19B09B0B3CFB08F1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2">
    <w:name w:val="11F7F83AE5DE456B8CCB1B738377AE9C1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2">
    <w:name w:val="DF3BA116B495423690FBDFDB0C88B3E61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2">
    <w:name w:val="962FED1F70A54DF1BBED0767FC5616491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2">
    <w:name w:val="05EF8F304BCA4BDCA7777AE41BB6A5F61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2">
    <w:name w:val="49B0BB8A9C4944ACB4325C3CEC8700391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2">
    <w:name w:val="95BF12B1E0074855A538FDAF0BABDE841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2">
    <w:name w:val="A7EEBE8BE6A14CE48FAD28DD6F3B8D721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2">
    <w:name w:val="F1C2BF8AAD654D6F827C0B838179082A1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2">
    <w:name w:val="7D686A25076E45609218B3F0F65BDCAE1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2">
    <w:name w:val="856C6005609E421F87A7EE03799D0FCF1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2">
    <w:name w:val="3AEC28AC0D744B58B1984416DE2566481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2">
    <w:name w:val="091E017AC5CF4B1296BB0212398092FD1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2">
    <w:name w:val="66B6DDCFA6744AC788FA35748CA57A7E1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2">
    <w:name w:val="D0807E4B16834AF88A531E3312D260D912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2">
    <w:name w:val="B333F87625DE48CA9190FECF86027ABA12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2">
    <w:name w:val="F62D80B49CE64DB58CB985F676CC206A12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2">
    <w:name w:val="209FD5F89156464AB66C4B8F5826FCA612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2">
    <w:name w:val="15123E3ED79C47C29CF407736FBD1B661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2">
    <w:name w:val="B09F21A6D2AA4C9695E325636D6EC5251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2">
    <w:name w:val="49278E6663064A58AECC39511D30A3271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2">
    <w:name w:val="CCE6EC48157E4169936F4DD3804866851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2">
    <w:name w:val="A91879A9C9FC4C228A0E71E8374C39B61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2">
    <w:name w:val="F57347973A484A96A8A3F27EA8E75D261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2">
    <w:name w:val="6F3E59AFE8424632AA7599764C9130F41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2">
    <w:name w:val="C8E8AA264293470CBD30B71C0639BEAD1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3">
    <w:name w:val="7A8F0E08F739412CADEC4C51AD3A54351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3">
    <w:name w:val="E5555C96D020436BB19B09B0B3CFB08F1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3">
    <w:name w:val="11F7F83AE5DE456B8CCB1B738377AE9C1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3">
    <w:name w:val="DF3BA116B495423690FBDFDB0C88B3E61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3">
    <w:name w:val="962FED1F70A54DF1BBED0767FC5616491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3">
    <w:name w:val="05EF8F304BCA4BDCA7777AE41BB6A5F61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3">
    <w:name w:val="49B0BB8A9C4944ACB4325C3CEC8700391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3">
    <w:name w:val="95BF12B1E0074855A538FDAF0BABDE841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3">
    <w:name w:val="A7EEBE8BE6A14CE48FAD28DD6F3B8D721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3">
    <w:name w:val="F1C2BF8AAD654D6F827C0B838179082A1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3">
    <w:name w:val="7D686A25076E45609218B3F0F65BDCAE1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3">
    <w:name w:val="856C6005609E421F87A7EE03799D0FCF1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3">
    <w:name w:val="3AEC28AC0D744B58B1984416DE2566481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3">
    <w:name w:val="091E017AC5CF4B1296BB0212398092FD1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3">
    <w:name w:val="66B6DDCFA6744AC788FA35748CA57A7E1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3">
    <w:name w:val="D0807E4B16834AF88A531E3312D260D913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3">
    <w:name w:val="B333F87625DE48CA9190FECF86027ABA13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3">
    <w:name w:val="F62D80B49CE64DB58CB985F676CC206A13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3">
    <w:name w:val="209FD5F89156464AB66C4B8F5826FCA613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3">
    <w:name w:val="15123E3ED79C47C29CF407736FBD1B661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3">
    <w:name w:val="B09F21A6D2AA4C9695E325636D6EC5251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3">
    <w:name w:val="49278E6663064A58AECC39511D30A3271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3">
    <w:name w:val="CCE6EC48157E4169936F4DD3804866851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3">
    <w:name w:val="A91879A9C9FC4C228A0E71E8374C39B61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3">
    <w:name w:val="F57347973A484A96A8A3F27EA8E75D261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3">
    <w:name w:val="6F3E59AFE8424632AA7599764C9130F41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3">
    <w:name w:val="C8E8AA264293470CBD30B71C0639BEAD1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4">
    <w:name w:val="7A8F0E08F739412CADEC4C51AD3A54351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4">
    <w:name w:val="E5555C96D020436BB19B09B0B3CFB08F1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4">
    <w:name w:val="11F7F83AE5DE456B8CCB1B738377AE9C1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4">
    <w:name w:val="DF3BA116B495423690FBDFDB0C88B3E61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4">
    <w:name w:val="962FED1F70A54DF1BBED0767FC5616491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4">
    <w:name w:val="05EF8F304BCA4BDCA7777AE41BB6A5F61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4">
    <w:name w:val="49B0BB8A9C4944ACB4325C3CEC8700391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4">
    <w:name w:val="95BF12B1E0074855A538FDAF0BABDE841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4">
    <w:name w:val="A7EEBE8BE6A14CE48FAD28DD6F3B8D721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4">
    <w:name w:val="F1C2BF8AAD654D6F827C0B838179082A1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4">
    <w:name w:val="7D686A25076E45609218B3F0F65BDCAE1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4">
    <w:name w:val="856C6005609E421F87A7EE03799D0FCF1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4">
    <w:name w:val="3AEC28AC0D744B58B1984416DE2566481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4">
    <w:name w:val="091E017AC5CF4B1296BB0212398092FD1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4">
    <w:name w:val="66B6DDCFA6744AC788FA35748CA57A7E1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4">
    <w:name w:val="D0807E4B16834AF88A531E3312D260D914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4">
    <w:name w:val="B333F87625DE48CA9190FECF86027ABA14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4">
    <w:name w:val="F62D80B49CE64DB58CB985F676CC206A14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4">
    <w:name w:val="209FD5F89156464AB66C4B8F5826FCA614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4">
    <w:name w:val="15123E3ED79C47C29CF407736FBD1B661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4">
    <w:name w:val="B09F21A6D2AA4C9695E325636D6EC5251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4">
    <w:name w:val="49278E6663064A58AECC39511D30A3271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4">
    <w:name w:val="CCE6EC48157E4169936F4DD3804866851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4">
    <w:name w:val="A91879A9C9FC4C228A0E71E8374C39B61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4">
    <w:name w:val="F57347973A484A96A8A3F27EA8E75D261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4">
    <w:name w:val="6F3E59AFE8424632AA7599764C9130F41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4">
    <w:name w:val="C8E8AA264293470CBD30B71C0639BEAD1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5">
    <w:name w:val="7A8F0E08F739412CADEC4C51AD3A543515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5">
    <w:name w:val="E5555C96D020436BB19B09B0B3CFB08F15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5">
    <w:name w:val="11F7F83AE5DE456B8CCB1B738377AE9C15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5">
    <w:name w:val="DF3BA116B495423690FBDFDB0C88B3E61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5">
    <w:name w:val="962FED1F70A54DF1BBED0767FC5616491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5">
    <w:name w:val="05EF8F304BCA4BDCA7777AE41BB6A5F61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5">
    <w:name w:val="49B0BB8A9C4944ACB4325C3CEC8700391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5">
    <w:name w:val="95BF12B1E0074855A538FDAF0BABDE841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5">
    <w:name w:val="A7EEBE8BE6A14CE48FAD28DD6F3B8D721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5">
    <w:name w:val="F1C2BF8AAD654D6F827C0B838179082A1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5">
    <w:name w:val="7D686A25076E45609218B3F0F65BDCAE1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5">
    <w:name w:val="856C6005609E421F87A7EE03799D0FCF1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5">
    <w:name w:val="3AEC28AC0D744B58B1984416DE2566481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5">
    <w:name w:val="091E017AC5CF4B1296BB0212398092FD1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5">
    <w:name w:val="66B6DDCFA6744AC788FA35748CA57A7E1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5">
    <w:name w:val="D0807E4B16834AF88A531E3312D260D915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5">
    <w:name w:val="B333F87625DE48CA9190FECF86027ABA15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5">
    <w:name w:val="F62D80B49CE64DB58CB985F676CC206A15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5">
    <w:name w:val="209FD5F89156464AB66C4B8F5826FCA615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5">
    <w:name w:val="15123E3ED79C47C29CF407736FBD1B661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5">
    <w:name w:val="B09F21A6D2AA4C9695E325636D6EC5251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5">
    <w:name w:val="49278E6663064A58AECC39511D30A3271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5">
    <w:name w:val="CCE6EC48157E4169936F4DD3804866851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5">
    <w:name w:val="A91879A9C9FC4C228A0E71E8374C39B61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5">
    <w:name w:val="F57347973A484A96A8A3F27EA8E75D261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5">
    <w:name w:val="6F3E59AFE8424632AA7599764C9130F41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5">
    <w:name w:val="C8E8AA264293470CBD30B71C0639BEAD1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6">
    <w:name w:val="7A8F0E08F739412CADEC4C51AD3A543516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6">
    <w:name w:val="E5555C96D020436BB19B09B0B3CFB08F16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6">
    <w:name w:val="11F7F83AE5DE456B8CCB1B738377AE9C16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6">
    <w:name w:val="DF3BA116B495423690FBDFDB0C88B3E616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6">
    <w:name w:val="962FED1F70A54DF1BBED0767FC56164916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6">
    <w:name w:val="05EF8F304BCA4BDCA7777AE41BB6A5F616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6">
    <w:name w:val="49B0BB8A9C4944ACB4325C3CEC87003916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6">
    <w:name w:val="95BF12B1E0074855A538FDAF0BABDE8416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6">
    <w:name w:val="A7EEBE8BE6A14CE48FAD28DD6F3B8D7216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6">
    <w:name w:val="F1C2BF8AAD654D6F827C0B838179082A16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6">
    <w:name w:val="7D686A25076E45609218B3F0F65BDCAE16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6">
    <w:name w:val="856C6005609E421F87A7EE03799D0FCF16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6">
    <w:name w:val="3AEC28AC0D744B58B1984416DE25664816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6">
    <w:name w:val="091E017AC5CF4B1296BB0212398092FD16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6">
    <w:name w:val="66B6DDCFA6744AC788FA35748CA57A7E16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6">
    <w:name w:val="D0807E4B16834AF88A531E3312D260D916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6">
    <w:name w:val="B333F87625DE48CA9190FECF86027ABA16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6">
    <w:name w:val="F62D80B49CE64DB58CB985F676CC206A16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6">
    <w:name w:val="209FD5F89156464AB66C4B8F5826FCA616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6">
    <w:name w:val="15123E3ED79C47C29CF407736FBD1B6616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6">
    <w:name w:val="B09F21A6D2AA4C9695E325636D6EC52516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6">
    <w:name w:val="49278E6663064A58AECC39511D30A32716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6">
    <w:name w:val="CCE6EC48157E4169936F4DD38048668516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6">
    <w:name w:val="A91879A9C9FC4C228A0E71E8374C39B616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6">
    <w:name w:val="F57347973A484A96A8A3F27EA8E75D2616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6">
    <w:name w:val="6F3E59AFE8424632AA7599764C9130F416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6">
    <w:name w:val="C8E8AA264293470CBD30B71C0639BEAD16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7">
    <w:name w:val="7A8F0E08F739412CADEC4C51AD3A54351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7">
    <w:name w:val="E5555C96D020436BB19B09B0B3CFB08F1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7">
    <w:name w:val="11F7F83AE5DE456B8CCB1B738377AE9C1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7">
    <w:name w:val="DF3BA116B495423690FBDFDB0C88B3E61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7">
    <w:name w:val="962FED1F70A54DF1BBED0767FC5616491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7">
    <w:name w:val="05EF8F304BCA4BDCA7777AE41BB6A5F61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7">
    <w:name w:val="49B0BB8A9C4944ACB4325C3CEC8700391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7">
    <w:name w:val="95BF12B1E0074855A538FDAF0BABDE841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7">
    <w:name w:val="A7EEBE8BE6A14CE48FAD28DD6F3B8D721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7">
    <w:name w:val="F1C2BF8AAD654D6F827C0B838179082A1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7">
    <w:name w:val="7D686A25076E45609218B3F0F65BDCAE1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7">
    <w:name w:val="856C6005609E421F87A7EE03799D0FCF1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7">
    <w:name w:val="3AEC28AC0D744B58B1984416DE2566481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7">
    <w:name w:val="091E017AC5CF4B1296BB0212398092FD1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7">
    <w:name w:val="66B6DDCFA6744AC788FA35748CA57A7E1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7">
    <w:name w:val="D0807E4B16834AF88A531E3312D260D91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7">
    <w:name w:val="B333F87625DE48CA9190FECF86027ABA1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7">
    <w:name w:val="F62D80B49CE64DB58CB985F676CC206A1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7">
    <w:name w:val="209FD5F89156464AB66C4B8F5826FCA61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7">
    <w:name w:val="15123E3ED79C47C29CF407736FBD1B661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7">
    <w:name w:val="B09F21A6D2AA4C9695E325636D6EC5251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7">
    <w:name w:val="49278E6663064A58AECC39511D30A3271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7">
    <w:name w:val="CCE6EC48157E4169936F4DD3804866851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7">
    <w:name w:val="A91879A9C9FC4C228A0E71E8374C39B61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7">
    <w:name w:val="F57347973A484A96A8A3F27EA8E75D261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7">
    <w:name w:val="6F3E59AFE8424632AA7599764C9130F41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7">
    <w:name w:val="C8E8AA264293470CBD30B71C0639BEAD1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8">
    <w:name w:val="7A8F0E08F739412CADEC4C51AD3A54351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8">
    <w:name w:val="E5555C96D020436BB19B09B0B3CFB08F1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8">
    <w:name w:val="11F7F83AE5DE456B8CCB1B738377AE9C1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8">
    <w:name w:val="DF3BA116B495423690FBDFDB0C88B3E61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8">
    <w:name w:val="962FED1F70A54DF1BBED0767FC5616491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8">
    <w:name w:val="05EF8F304BCA4BDCA7777AE41BB6A5F61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8">
    <w:name w:val="49B0BB8A9C4944ACB4325C3CEC8700391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8">
    <w:name w:val="95BF12B1E0074855A538FDAF0BABDE841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8">
    <w:name w:val="A7EEBE8BE6A14CE48FAD28DD6F3B8D721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8">
    <w:name w:val="F1C2BF8AAD654D6F827C0B838179082A1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8">
    <w:name w:val="7D686A25076E45609218B3F0F65BDCAE1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8">
    <w:name w:val="856C6005609E421F87A7EE03799D0FCF1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8">
    <w:name w:val="3AEC28AC0D744B58B1984416DE2566481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8">
    <w:name w:val="091E017AC5CF4B1296BB0212398092FD1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8">
    <w:name w:val="66B6DDCFA6744AC788FA35748CA57A7E1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8">
    <w:name w:val="D0807E4B16834AF88A531E3312D260D91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8">
    <w:name w:val="B333F87625DE48CA9190FECF86027ABA1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8">
    <w:name w:val="F62D80B49CE64DB58CB985F676CC206A1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8">
    <w:name w:val="209FD5F89156464AB66C4B8F5826FCA61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8">
    <w:name w:val="15123E3ED79C47C29CF407736FBD1B661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8">
    <w:name w:val="B09F21A6D2AA4C9695E325636D6EC5251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8">
    <w:name w:val="49278E6663064A58AECC39511D30A3271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8">
    <w:name w:val="CCE6EC48157E4169936F4DD3804866851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8">
    <w:name w:val="A91879A9C9FC4C228A0E71E8374C39B61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8">
    <w:name w:val="F57347973A484A96A8A3F27EA8E75D261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8">
    <w:name w:val="6F3E59AFE8424632AA7599764C9130F41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8">
    <w:name w:val="C8E8AA264293470CBD30B71C0639BEAD1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9">
    <w:name w:val="DF3BA116B495423690FBDFDB0C88B3E61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9">
    <w:name w:val="962FED1F70A54DF1BBED0767FC5616491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9">
    <w:name w:val="05EF8F304BCA4BDCA7777AE41BB6A5F61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9">
    <w:name w:val="49B0BB8A9C4944ACB4325C3CEC8700391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9">
    <w:name w:val="95BF12B1E0074855A538FDAF0BABDE841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9">
    <w:name w:val="A7EEBE8BE6A14CE48FAD28DD6F3B8D721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9">
    <w:name w:val="F1C2BF8AAD654D6F827C0B838179082A1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9">
    <w:name w:val="7D686A25076E45609218B3F0F65BDCAE1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9">
    <w:name w:val="856C6005609E421F87A7EE03799D0FCF1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9">
    <w:name w:val="3AEC28AC0D744B58B1984416DE2566481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9">
    <w:name w:val="091E017AC5CF4B1296BB0212398092FD1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9">
    <w:name w:val="66B6DDCFA6744AC788FA35748CA57A7E1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9">
    <w:name w:val="D0807E4B16834AF88A531E3312D260D91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9">
    <w:name w:val="B333F87625DE48CA9190FECF86027ABA1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9">
    <w:name w:val="F62D80B49CE64DB58CB985F676CC206A1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9">
    <w:name w:val="209FD5F89156464AB66C4B8F5826FCA61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9">
    <w:name w:val="15123E3ED79C47C29CF407736FBD1B661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9">
    <w:name w:val="B09F21A6D2AA4C9695E325636D6EC5251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9">
    <w:name w:val="49278E6663064A58AECC39511D30A3271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9">
    <w:name w:val="CCE6EC48157E4169936F4DD3804866851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9">
    <w:name w:val="A91879A9C9FC4C228A0E71E8374C39B61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9">
    <w:name w:val="F57347973A484A96A8A3F27EA8E75D261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9">
    <w:name w:val="6F3E59AFE8424632AA7599764C9130F41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9">
    <w:name w:val="C8E8AA264293470CBD30B71C0639BEAD1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9">
    <w:name w:val="7A8F0E08F739412CADEC4C51AD3A54351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9">
    <w:name w:val="E5555C96D020436BB19B09B0B3CFB08F1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9">
    <w:name w:val="11F7F83AE5DE456B8CCB1B738377AE9C1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0">
    <w:name w:val="DF3BA116B495423690FBDFDB0C88B3E62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0">
    <w:name w:val="962FED1F70A54DF1BBED0767FC5616492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0">
    <w:name w:val="05EF8F304BCA4BDCA7777AE41BB6A5F62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0">
    <w:name w:val="49B0BB8A9C4944ACB4325C3CEC8700392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0">
    <w:name w:val="95BF12B1E0074855A538FDAF0BABDE842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0">
    <w:name w:val="A7EEBE8BE6A14CE48FAD28DD6F3B8D722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0">
    <w:name w:val="F1C2BF8AAD654D6F827C0B838179082A2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0">
    <w:name w:val="7D686A25076E45609218B3F0F65BDCAE2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0">
    <w:name w:val="856C6005609E421F87A7EE03799D0FCF2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0">
    <w:name w:val="3AEC28AC0D744B58B1984416DE2566482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0">
    <w:name w:val="091E017AC5CF4B1296BB0212398092FD2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0">
    <w:name w:val="66B6DDCFA6744AC788FA35748CA57A7E2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0">
    <w:name w:val="D0807E4B16834AF88A531E3312D260D92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0">
    <w:name w:val="B333F87625DE48CA9190FECF86027ABA2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0">
    <w:name w:val="F62D80B49CE64DB58CB985F676CC206A2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0">
    <w:name w:val="209FD5F89156464AB66C4B8F5826FCA62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0">
    <w:name w:val="15123E3ED79C47C29CF407736FBD1B6620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0">
    <w:name w:val="B09F21A6D2AA4C9695E325636D6EC5252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0">
    <w:name w:val="49278E6663064A58AECC39511D30A3272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0">
    <w:name w:val="CCE6EC48157E4169936F4DD3804866852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0">
    <w:name w:val="A91879A9C9FC4C228A0E71E8374C39B62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0">
    <w:name w:val="F57347973A484A96A8A3F27EA8E75D262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0">
    <w:name w:val="6F3E59AFE8424632AA7599764C9130F42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0">
    <w:name w:val="C8E8AA264293470CBD30B71C0639BEAD2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0">
    <w:name w:val="7A8F0E08F739412CADEC4C51AD3A54352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0">
    <w:name w:val="E5555C96D020436BB19B09B0B3CFB08F2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0">
    <w:name w:val="11F7F83AE5DE456B8CCB1B738377AE9C2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1">
    <w:name w:val="DF3BA116B495423690FBDFDB0C88B3E62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1">
    <w:name w:val="962FED1F70A54DF1BBED0767FC5616492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1">
    <w:name w:val="05EF8F304BCA4BDCA7777AE41BB6A5F62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1">
    <w:name w:val="49B0BB8A9C4944ACB4325C3CEC8700392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1">
    <w:name w:val="95BF12B1E0074855A538FDAF0BABDE842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1">
    <w:name w:val="A7EEBE8BE6A14CE48FAD28DD6F3B8D722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1">
    <w:name w:val="F1C2BF8AAD654D6F827C0B838179082A2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1">
    <w:name w:val="7D686A25076E45609218B3F0F65BDCAE2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1">
    <w:name w:val="856C6005609E421F87A7EE03799D0FCF2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1">
    <w:name w:val="3AEC28AC0D744B58B1984416DE2566482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1">
    <w:name w:val="091E017AC5CF4B1296BB0212398092FD2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1">
    <w:name w:val="66B6DDCFA6744AC788FA35748CA57A7E2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1">
    <w:name w:val="D0807E4B16834AF88A531E3312D260D92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1">
    <w:name w:val="B333F87625DE48CA9190FECF86027ABA2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1">
    <w:name w:val="F62D80B49CE64DB58CB985F676CC206A2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1">
    <w:name w:val="209FD5F89156464AB66C4B8F5826FCA62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1">
    <w:name w:val="15123E3ED79C47C29CF407736FBD1B662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1">
    <w:name w:val="B09F21A6D2AA4C9695E325636D6EC5252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1">
    <w:name w:val="49278E6663064A58AECC39511D30A3272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1">
    <w:name w:val="CCE6EC48157E4169936F4DD3804866852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1">
    <w:name w:val="A91879A9C9FC4C228A0E71E8374C39B62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1">
    <w:name w:val="F57347973A484A96A8A3F27EA8E75D262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1">
    <w:name w:val="6F3E59AFE8424632AA7599764C9130F42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1">
    <w:name w:val="C8E8AA264293470CBD30B71C0639BEAD2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1">
    <w:name w:val="7A8F0E08F739412CADEC4C51AD3A54352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1">
    <w:name w:val="E5555C96D020436BB19B09B0B3CFB08F2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1">
    <w:name w:val="11F7F83AE5DE456B8CCB1B738377AE9C2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2">
    <w:name w:val="DF3BA116B495423690FBDFDB0C88B3E62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2">
    <w:name w:val="962FED1F70A54DF1BBED0767FC5616492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2">
    <w:name w:val="05EF8F304BCA4BDCA7777AE41BB6A5F62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2">
    <w:name w:val="49B0BB8A9C4944ACB4325C3CEC8700392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2">
    <w:name w:val="95BF12B1E0074855A538FDAF0BABDE842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2">
    <w:name w:val="A7EEBE8BE6A14CE48FAD28DD6F3B8D722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2">
    <w:name w:val="F1C2BF8AAD654D6F827C0B838179082A2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2">
    <w:name w:val="7D686A25076E45609218B3F0F65BDCAE2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2">
    <w:name w:val="856C6005609E421F87A7EE03799D0FCF2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2">
    <w:name w:val="3AEC28AC0D744B58B1984416DE2566482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2">
    <w:name w:val="091E017AC5CF4B1296BB0212398092FD2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2">
    <w:name w:val="66B6DDCFA6744AC788FA35748CA57A7E2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2">
    <w:name w:val="D0807E4B16834AF88A531E3312D260D922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2">
    <w:name w:val="B333F87625DE48CA9190FECF86027ABA22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2">
    <w:name w:val="F62D80B49CE64DB58CB985F676CC206A22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2">
    <w:name w:val="209FD5F89156464AB66C4B8F5826FCA622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2">
    <w:name w:val="15123E3ED79C47C29CF407736FBD1B662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2">
    <w:name w:val="B09F21A6D2AA4C9695E325636D6EC5252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2">
    <w:name w:val="49278E6663064A58AECC39511D30A3272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2">
    <w:name w:val="CCE6EC48157E4169936F4DD3804866852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2">
    <w:name w:val="A91879A9C9FC4C228A0E71E8374C39B62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2">
    <w:name w:val="F57347973A484A96A8A3F27EA8E75D262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2">
    <w:name w:val="6F3E59AFE8424632AA7599764C9130F42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2">
    <w:name w:val="C8E8AA264293470CBD30B71C0639BEAD2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2">
    <w:name w:val="7A8F0E08F739412CADEC4C51AD3A54352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2">
    <w:name w:val="E5555C96D020436BB19B09B0B3CFB08F2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2">
    <w:name w:val="11F7F83AE5DE456B8CCB1B738377AE9C2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3">
    <w:name w:val="DF3BA116B495423690FBDFDB0C88B3E62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3">
    <w:name w:val="962FED1F70A54DF1BBED0767FC5616492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3">
    <w:name w:val="05EF8F304BCA4BDCA7777AE41BB6A5F62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3">
    <w:name w:val="49B0BB8A9C4944ACB4325C3CEC8700392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3">
    <w:name w:val="95BF12B1E0074855A538FDAF0BABDE842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3">
    <w:name w:val="A7EEBE8BE6A14CE48FAD28DD6F3B8D722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3">
    <w:name w:val="F1C2BF8AAD654D6F827C0B838179082A2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3">
    <w:name w:val="7D686A25076E45609218B3F0F65BDCAE2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3">
    <w:name w:val="856C6005609E421F87A7EE03799D0FCF2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3">
    <w:name w:val="3AEC28AC0D744B58B1984416DE2566482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3">
    <w:name w:val="091E017AC5CF4B1296BB0212398092FD2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3">
    <w:name w:val="66B6DDCFA6744AC788FA35748CA57A7E2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3">
    <w:name w:val="D0807E4B16834AF88A531E3312D260D923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3">
    <w:name w:val="B333F87625DE48CA9190FECF86027ABA23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3">
    <w:name w:val="F62D80B49CE64DB58CB985F676CC206A23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3">
    <w:name w:val="209FD5F89156464AB66C4B8F5826FCA623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3">
    <w:name w:val="15123E3ED79C47C29CF407736FBD1B662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3">
    <w:name w:val="B09F21A6D2AA4C9695E325636D6EC5252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3">
    <w:name w:val="49278E6663064A58AECC39511D30A3272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3">
    <w:name w:val="CCE6EC48157E4169936F4DD3804866852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3">
    <w:name w:val="A91879A9C9FC4C228A0E71E8374C39B62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3">
    <w:name w:val="F57347973A484A96A8A3F27EA8E75D262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3">
    <w:name w:val="6F3E59AFE8424632AA7599764C9130F42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3">
    <w:name w:val="C8E8AA264293470CBD30B71C0639BEAD2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3">
    <w:name w:val="7A8F0E08F739412CADEC4C51AD3A54352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3">
    <w:name w:val="E5555C96D020436BB19B09B0B3CFB08F2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3">
    <w:name w:val="11F7F83AE5DE456B8CCB1B738377AE9C2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4">
    <w:name w:val="DF3BA116B495423690FBDFDB0C88B3E62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4">
    <w:name w:val="962FED1F70A54DF1BBED0767FC5616492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4">
    <w:name w:val="05EF8F304BCA4BDCA7777AE41BB6A5F62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4">
    <w:name w:val="49B0BB8A9C4944ACB4325C3CEC8700392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4">
    <w:name w:val="95BF12B1E0074855A538FDAF0BABDE842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4">
    <w:name w:val="A7EEBE8BE6A14CE48FAD28DD6F3B8D722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4">
    <w:name w:val="F1C2BF8AAD654D6F827C0B838179082A2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4">
    <w:name w:val="7D686A25076E45609218B3F0F65BDCAE2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4">
    <w:name w:val="856C6005609E421F87A7EE03799D0FCF2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4">
    <w:name w:val="3AEC28AC0D744B58B1984416DE2566482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4">
    <w:name w:val="091E017AC5CF4B1296BB0212398092FD2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4">
    <w:name w:val="66B6DDCFA6744AC788FA35748CA57A7E2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4">
    <w:name w:val="D0807E4B16834AF88A531E3312D260D924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4">
    <w:name w:val="B333F87625DE48CA9190FECF86027ABA24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4">
    <w:name w:val="F62D80B49CE64DB58CB985F676CC206A24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4">
    <w:name w:val="209FD5F89156464AB66C4B8F5826FCA624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4">
    <w:name w:val="15123E3ED79C47C29CF407736FBD1B662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4">
    <w:name w:val="B09F21A6D2AA4C9695E325636D6EC5252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4">
    <w:name w:val="49278E6663064A58AECC39511D30A3272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4">
    <w:name w:val="CCE6EC48157E4169936F4DD3804866852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4">
    <w:name w:val="A91879A9C9FC4C228A0E71E8374C39B62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4">
    <w:name w:val="F57347973A484A96A8A3F27EA8E75D262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4">
    <w:name w:val="6F3E59AFE8424632AA7599764C9130F42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4">
    <w:name w:val="C8E8AA264293470CBD30B71C0639BEAD2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4">
    <w:name w:val="7A8F0E08F739412CADEC4C51AD3A54352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4">
    <w:name w:val="E5555C96D020436BB19B09B0B3CFB08F2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4">
    <w:name w:val="11F7F83AE5DE456B8CCB1B738377AE9C2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5">
    <w:name w:val="DF3BA116B495423690FBDFDB0C88B3E62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5">
    <w:name w:val="962FED1F70A54DF1BBED0767FC5616492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5">
    <w:name w:val="05EF8F304BCA4BDCA7777AE41BB6A5F62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5">
    <w:name w:val="49B0BB8A9C4944ACB4325C3CEC8700392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5">
    <w:name w:val="95BF12B1E0074855A538FDAF0BABDE842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5">
    <w:name w:val="A7EEBE8BE6A14CE48FAD28DD6F3B8D722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5">
    <w:name w:val="F1C2BF8AAD654D6F827C0B838179082A2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5">
    <w:name w:val="7D686A25076E45609218B3F0F65BDCAE2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5">
    <w:name w:val="856C6005609E421F87A7EE03799D0FCF2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5">
    <w:name w:val="3AEC28AC0D744B58B1984416DE2566482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5">
    <w:name w:val="091E017AC5CF4B1296BB0212398092FD2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5">
    <w:name w:val="66B6DDCFA6744AC788FA35748CA57A7E2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5">
    <w:name w:val="D0807E4B16834AF88A531E3312D260D925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5">
    <w:name w:val="B333F87625DE48CA9190FECF86027ABA25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5">
    <w:name w:val="F62D80B49CE64DB58CB985F676CC206A25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5">
    <w:name w:val="209FD5F89156464AB66C4B8F5826FCA625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5">
    <w:name w:val="15123E3ED79C47C29CF407736FBD1B662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5">
    <w:name w:val="B09F21A6D2AA4C9695E325636D6EC5252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5">
    <w:name w:val="49278E6663064A58AECC39511D30A3272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5">
    <w:name w:val="CCE6EC48157E4169936F4DD3804866852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5">
    <w:name w:val="A91879A9C9FC4C228A0E71E8374C39B62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5">
    <w:name w:val="F57347973A484A96A8A3F27EA8E75D262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5">
    <w:name w:val="6F3E59AFE8424632AA7599764C9130F42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5">
    <w:name w:val="C8E8AA264293470CBD30B71C0639BEAD2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5">
    <w:name w:val="7A8F0E08F739412CADEC4C51AD3A543525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5">
    <w:name w:val="E5555C96D020436BB19B09B0B3CFB08F25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5">
    <w:name w:val="11F7F83AE5DE456B8CCB1B738377AE9C25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6">
    <w:name w:val="DF3BA116B495423690FBDFDB0C88B3E626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6">
    <w:name w:val="962FED1F70A54DF1BBED0767FC56164926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6">
    <w:name w:val="05EF8F304BCA4BDCA7777AE41BB6A5F626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6">
    <w:name w:val="49B0BB8A9C4944ACB4325C3CEC87003926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6">
    <w:name w:val="95BF12B1E0074855A538FDAF0BABDE8426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6">
    <w:name w:val="A7EEBE8BE6A14CE48FAD28DD6F3B8D7226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6">
    <w:name w:val="F1C2BF8AAD654D6F827C0B838179082A26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6">
    <w:name w:val="7D686A25076E45609218B3F0F65BDCAE26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6">
    <w:name w:val="856C6005609E421F87A7EE03799D0FCF26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6">
    <w:name w:val="3AEC28AC0D744B58B1984416DE25664826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6">
    <w:name w:val="091E017AC5CF4B1296BB0212398092FD26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6">
    <w:name w:val="66B6DDCFA6744AC788FA35748CA57A7E26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6">
    <w:name w:val="D0807E4B16834AF88A531E3312D260D926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6">
    <w:name w:val="B333F87625DE48CA9190FECF86027ABA26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6">
    <w:name w:val="F62D80B49CE64DB58CB985F676CC206A26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6">
    <w:name w:val="209FD5F89156464AB66C4B8F5826FCA626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6">
    <w:name w:val="15123E3ED79C47C29CF407736FBD1B6626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6">
    <w:name w:val="B09F21A6D2AA4C9695E325636D6EC52526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6">
    <w:name w:val="49278E6663064A58AECC39511D30A32726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6">
    <w:name w:val="CCE6EC48157E4169936F4DD38048668526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6">
    <w:name w:val="A91879A9C9FC4C228A0E71E8374C39B626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6">
    <w:name w:val="F57347973A484A96A8A3F27EA8E75D2626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6">
    <w:name w:val="6F3E59AFE8424632AA7599764C9130F426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6">
    <w:name w:val="C8E8AA264293470CBD30B71C0639BEAD26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6">
    <w:name w:val="7A8F0E08F739412CADEC4C51AD3A543526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6">
    <w:name w:val="E5555C96D020436BB19B09B0B3CFB08F26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6">
    <w:name w:val="11F7F83AE5DE456B8CCB1B738377AE9C26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7">
    <w:name w:val="DF3BA116B495423690FBDFDB0C88B3E62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7">
    <w:name w:val="962FED1F70A54DF1BBED0767FC5616492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7">
    <w:name w:val="05EF8F304BCA4BDCA7777AE41BB6A5F62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7">
    <w:name w:val="49B0BB8A9C4944ACB4325C3CEC8700392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7">
    <w:name w:val="95BF12B1E0074855A538FDAF0BABDE842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7">
    <w:name w:val="A7EEBE8BE6A14CE48FAD28DD6F3B8D722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7">
    <w:name w:val="F1C2BF8AAD654D6F827C0B838179082A2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7">
    <w:name w:val="7D686A25076E45609218B3F0F65BDCAE2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7">
    <w:name w:val="856C6005609E421F87A7EE03799D0FCF2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7">
    <w:name w:val="3AEC28AC0D744B58B1984416DE2566482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7">
    <w:name w:val="091E017AC5CF4B1296BB0212398092FD2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7">
    <w:name w:val="66B6DDCFA6744AC788FA35748CA57A7E2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7">
    <w:name w:val="D0807E4B16834AF88A531E3312D260D92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7">
    <w:name w:val="B333F87625DE48CA9190FECF86027ABA2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7">
    <w:name w:val="F62D80B49CE64DB58CB985F676CC206A2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7">
    <w:name w:val="209FD5F89156464AB66C4B8F5826FCA62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7">
    <w:name w:val="15123E3ED79C47C29CF407736FBD1B662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7">
    <w:name w:val="B09F21A6D2AA4C9695E325636D6EC5252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7">
    <w:name w:val="49278E6663064A58AECC39511D30A3272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7">
    <w:name w:val="CCE6EC48157E4169936F4DD3804866852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7">
    <w:name w:val="A91879A9C9FC4C228A0E71E8374C39B62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7">
    <w:name w:val="F57347973A484A96A8A3F27EA8E75D262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7">
    <w:name w:val="6F3E59AFE8424632AA7599764C9130F42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7">
    <w:name w:val="C8E8AA264293470CBD30B71C0639BEAD2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7">
    <w:name w:val="7A8F0E08F739412CADEC4C51AD3A54352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7">
    <w:name w:val="E5555C96D020436BB19B09B0B3CFB08F2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7">
    <w:name w:val="11F7F83AE5DE456B8CCB1B738377AE9C2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8">
    <w:name w:val="DF3BA116B495423690FBDFDB0C88B3E62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8">
    <w:name w:val="962FED1F70A54DF1BBED0767FC5616492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8">
    <w:name w:val="05EF8F304BCA4BDCA7777AE41BB6A5F62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8">
    <w:name w:val="49B0BB8A9C4944ACB4325C3CEC8700392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8">
    <w:name w:val="95BF12B1E0074855A538FDAF0BABDE842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8">
    <w:name w:val="A7EEBE8BE6A14CE48FAD28DD6F3B8D722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8">
    <w:name w:val="F1C2BF8AAD654D6F827C0B838179082A2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8">
    <w:name w:val="7D686A25076E45609218B3F0F65BDCAE2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8">
    <w:name w:val="856C6005609E421F87A7EE03799D0FCF2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8">
    <w:name w:val="3AEC28AC0D744B58B1984416DE2566482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8">
    <w:name w:val="091E017AC5CF4B1296BB0212398092FD2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8">
    <w:name w:val="66B6DDCFA6744AC788FA35748CA57A7E2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8">
    <w:name w:val="D0807E4B16834AF88A531E3312D260D92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8">
    <w:name w:val="B333F87625DE48CA9190FECF86027ABA2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8">
    <w:name w:val="F62D80B49CE64DB58CB985F676CC206A2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8">
    <w:name w:val="209FD5F89156464AB66C4B8F5826FCA62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8">
    <w:name w:val="15123E3ED79C47C29CF407736FBD1B662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8">
    <w:name w:val="B09F21A6D2AA4C9695E325636D6EC5252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8">
    <w:name w:val="49278E6663064A58AECC39511D30A3272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8">
    <w:name w:val="CCE6EC48157E4169936F4DD3804866852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8">
    <w:name w:val="A91879A9C9FC4C228A0E71E8374C39B62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8">
    <w:name w:val="F57347973A484A96A8A3F27EA8E75D262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8">
    <w:name w:val="6F3E59AFE8424632AA7599764C9130F42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8">
    <w:name w:val="C8E8AA264293470CBD30B71C0639BEAD28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8">
    <w:name w:val="7A8F0E08F739412CADEC4C51AD3A54352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8">
    <w:name w:val="E5555C96D020436BB19B09B0B3CFB08F2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8">
    <w:name w:val="11F7F83AE5DE456B8CCB1B738377AE9C2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9">
    <w:name w:val="DF3BA116B495423690FBDFDB0C88B3E62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9">
    <w:name w:val="962FED1F70A54DF1BBED0767FC5616492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9">
    <w:name w:val="05EF8F304BCA4BDCA7777AE41BB6A5F62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9">
    <w:name w:val="49B0BB8A9C4944ACB4325C3CEC8700392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9">
    <w:name w:val="95BF12B1E0074855A538FDAF0BABDE842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9">
    <w:name w:val="A7EEBE8BE6A14CE48FAD28DD6F3B8D722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9">
    <w:name w:val="F1C2BF8AAD654D6F827C0B838179082A2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9">
    <w:name w:val="7D686A25076E45609218B3F0F65BDCAE2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9">
    <w:name w:val="856C6005609E421F87A7EE03799D0FCF2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9">
    <w:name w:val="3AEC28AC0D744B58B1984416DE2566482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9">
    <w:name w:val="091E017AC5CF4B1296BB0212398092FD2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9">
    <w:name w:val="66B6DDCFA6744AC788FA35748CA57A7E2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9">
    <w:name w:val="D0807E4B16834AF88A531E3312D260D92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9">
    <w:name w:val="B333F87625DE48CA9190FECF86027ABA2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9">
    <w:name w:val="F62D80B49CE64DB58CB985F676CC206A2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9">
    <w:name w:val="209FD5F89156464AB66C4B8F5826FCA62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9">
    <w:name w:val="15123E3ED79C47C29CF407736FBD1B662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9">
    <w:name w:val="B09F21A6D2AA4C9695E325636D6EC5252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9">
    <w:name w:val="49278E6663064A58AECC39511D30A3272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9">
    <w:name w:val="CCE6EC48157E4169936F4DD3804866852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9">
    <w:name w:val="A91879A9C9FC4C228A0E71E8374C39B62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9">
    <w:name w:val="F57347973A484A96A8A3F27EA8E75D262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9">
    <w:name w:val="6F3E59AFE8424632AA7599764C9130F42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9">
    <w:name w:val="C8E8AA264293470CBD30B71C0639BEAD2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9">
    <w:name w:val="7A8F0E08F739412CADEC4C51AD3A54352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9">
    <w:name w:val="E5555C96D020436BB19B09B0B3CFB08F2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9">
    <w:name w:val="11F7F83AE5DE456B8CCB1B738377AE9C2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0">
    <w:name w:val="DF3BA116B495423690FBDFDB0C88B3E63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0">
    <w:name w:val="962FED1F70A54DF1BBED0767FC5616493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0">
    <w:name w:val="05EF8F304BCA4BDCA7777AE41BB6A5F63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0">
    <w:name w:val="49B0BB8A9C4944ACB4325C3CEC8700393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0">
    <w:name w:val="95BF12B1E0074855A538FDAF0BABDE843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0">
    <w:name w:val="A7EEBE8BE6A14CE48FAD28DD6F3B8D723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0">
    <w:name w:val="F1C2BF8AAD654D6F827C0B838179082A3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0">
    <w:name w:val="7D686A25076E45609218B3F0F65BDCAE3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0">
    <w:name w:val="856C6005609E421F87A7EE03799D0FCF3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0">
    <w:name w:val="3AEC28AC0D744B58B1984416DE2566483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0">
    <w:name w:val="091E017AC5CF4B1296BB0212398092FD3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0">
    <w:name w:val="66B6DDCFA6744AC788FA35748CA57A7E3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0">
    <w:name w:val="D0807E4B16834AF88A531E3312D260D93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30">
    <w:name w:val="B333F87625DE48CA9190FECF86027ABA3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30">
    <w:name w:val="F62D80B49CE64DB58CB985F676CC206A3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30">
    <w:name w:val="209FD5F89156464AB66C4B8F5826FCA63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30">
    <w:name w:val="15123E3ED79C47C29CF407736FBD1B6630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">
    <w:name w:val="4722E383395842B987190DEE5970923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0">
    <w:name w:val="B09F21A6D2AA4C9695E325636D6EC5253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0">
    <w:name w:val="49278E6663064A58AECC39511D30A3273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0">
    <w:name w:val="CCE6EC48157E4169936F4DD3804866853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0">
    <w:name w:val="A91879A9C9FC4C228A0E71E8374C39B63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0">
    <w:name w:val="F57347973A484A96A8A3F27EA8E75D263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0">
    <w:name w:val="6F3E59AFE8424632AA7599764C9130F43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0">
    <w:name w:val="C8E8AA264293470CBD30B71C0639BEAD3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0">
    <w:name w:val="7A8F0E08F739412CADEC4C51AD3A54353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0">
    <w:name w:val="E5555C96D020436BB19B09B0B3CFB08F3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0">
    <w:name w:val="11F7F83AE5DE456B8CCB1B738377AE9C3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1">
    <w:name w:val="DF3BA116B495423690FBDFDB0C88B3E63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1">
    <w:name w:val="962FED1F70A54DF1BBED0767FC5616493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1">
    <w:name w:val="05EF8F304BCA4BDCA7777AE41BB6A5F63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1">
    <w:name w:val="49B0BB8A9C4944ACB4325C3CEC8700393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1">
    <w:name w:val="95BF12B1E0074855A538FDAF0BABDE843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1">
    <w:name w:val="A7EEBE8BE6A14CE48FAD28DD6F3B8D723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1">
    <w:name w:val="F1C2BF8AAD654D6F827C0B838179082A3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1">
    <w:name w:val="7D686A25076E45609218B3F0F65BDCAE3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1">
    <w:name w:val="856C6005609E421F87A7EE03799D0FCF3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1">
    <w:name w:val="3AEC28AC0D744B58B1984416DE2566483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1">
    <w:name w:val="091E017AC5CF4B1296BB0212398092FD3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1">
    <w:name w:val="66B6DDCFA6744AC788FA35748CA57A7E3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1">
    <w:name w:val="D0807E4B16834AF88A531E3312D260D93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31">
    <w:name w:val="B333F87625DE48CA9190FECF86027ABA3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31">
    <w:name w:val="F62D80B49CE64DB58CB985F676CC206A3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31">
    <w:name w:val="209FD5F89156464AB66C4B8F5826FCA63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31">
    <w:name w:val="15123E3ED79C47C29CF407736FBD1B6631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1">
    <w:name w:val="4722E383395842B987190DEE59709231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1">
    <w:name w:val="B09F21A6D2AA4C9695E325636D6EC5253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1">
    <w:name w:val="49278E6663064A58AECC39511D30A3273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1">
    <w:name w:val="CCE6EC48157E4169936F4DD3804866853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1">
    <w:name w:val="A91879A9C9FC4C228A0E71E8374C39B63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1">
    <w:name w:val="F57347973A484A96A8A3F27EA8E75D263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1">
    <w:name w:val="6F3E59AFE8424632AA7599764C9130F43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1">
    <w:name w:val="C8E8AA264293470CBD30B71C0639BEAD3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1">
    <w:name w:val="7A8F0E08F739412CADEC4C51AD3A54353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1">
    <w:name w:val="E5555C96D020436BB19B09B0B3CFB08F3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1">
    <w:name w:val="11F7F83AE5DE456B8CCB1B738377AE9C3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2">
    <w:name w:val="DF3BA116B495423690FBDFDB0C88B3E63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2">
    <w:name w:val="962FED1F70A54DF1BBED0767FC5616493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2">
    <w:name w:val="05EF8F304BCA4BDCA7777AE41BB6A5F63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2">
    <w:name w:val="49B0BB8A9C4944ACB4325C3CEC8700393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2">
    <w:name w:val="95BF12B1E0074855A538FDAF0BABDE843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2">
    <w:name w:val="A7EEBE8BE6A14CE48FAD28DD6F3B8D723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2">
    <w:name w:val="F1C2BF8AAD654D6F827C0B838179082A3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2">
    <w:name w:val="7D686A25076E45609218B3F0F65BDCAE3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2">
    <w:name w:val="856C6005609E421F87A7EE03799D0FCF3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2">
    <w:name w:val="3AEC28AC0D744B58B1984416DE2566483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2">
    <w:name w:val="091E017AC5CF4B1296BB0212398092FD3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2">
    <w:name w:val="66B6DDCFA6744AC788FA35748CA57A7E3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2">
    <w:name w:val="D0807E4B16834AF88A531E3312D260D932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2">
    <w:name w:val="4722E383395842B987190DEE59709231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2">
    <w:name w:val="B09F21A6D2AA4C9695E325636D6EC5253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2">
    <w:name w:val="49278E6663064A58AECC39511D30A3273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2">
    <w:name w:val="CCE6EC48157E4169936F4DD3804866853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2">
    <w:name w:val="A91879A9C9FC4C228A0E71E8374C39B63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2">
    <w:name w:val="F57347973A484A96A8A3F27EA8E75D263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2">
    <w:name w:val="6F3E59AFE8424632AA7599764C9130F43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2">
    <w:name w:val="C8E8AA264293470CBD30B71C0639BEAD3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2">
    <w:name w:val="7A8F0E08F739412CADEC4C51AD3A54353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2">
    <w:name w:val="E5555C96D020436BB19B09B0B3CFB08F3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2">
    <w:name w:val="11F7F83AE5DE456B8CCB1B738377AE9C3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3">
    <w:name w:val="DF3BA116B495423690FBDFDB0C88B3E63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3">
    <w:name w:val="962FED1F70A54DF1BBED0767FC5616493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3">
    <w:name w:val="05EF8F304BCA4BDCA7777AE41BB6A5F63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3">
    <w:name w:val="49B0BB8A9C4944ACB4325C3CEC8700393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3">
    <w:name w:val="95BF12B1E0074855A538FDAF0BABDE843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3">
    <w:name w:val="A7EEBE8BE6A14CE48FAD28DD6F3B8D723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3">
    <w:name w:val="F1C2BF8AAD654D6F827C0B838179082A3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3">
    <w:name w:val="7D686A25076E45609218B3F0F65BDCAE3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3">
    <w:name w:val="856C6005609E421F87A7EE03799D0FCF3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3">
    <w:name w:val="3AEC28AC0D744B58B1984416DE2566483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3">
    <w:name w:val="091E017AC5CF4B1296BB0212398092FD3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3">
    <w:name w:val="66B6DDCFA6744AC788FA35748CA57A7E3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3">
    <w:name w:val="D0807E4B16834AF88A531E3312D260D933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3">
    <w:name w:val="4722E383395842B987190DEE59709231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3">
    <w:name w:val="B09F21A6D2AA4C9695E325636D6EC5253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3">
    <w:name w:val="49278E6663064A58AECC39511D30A3273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3">
    <w:name w:val="CCE6EC48157E4169936F4DD3804866853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3">
    <w:name w:val="A91879A9C9FC4C228A0E71E8374C39B63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3">
    <w:name w:val="F57347973A484A96A8A3F27EA8E75D263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3">
    <w:name w:val="6F3E59AFE8424632AA7599764C9130F43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3">
    <w:name w:val="C8E8AA264293470CBD30B71C0639BEAD3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3">
    <w:name w:val="7A8F0E08F739412CADEC4C51AD3A54353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3">
    <w:name w:val="E5555C96D020436BB19B09B0B3CFB08F3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3">
    <w:name w:val="11F7F83AE5DE456B8CCB1B738377AE9C3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4">
    <w:name w:val="DF3BA116B495423690FBDFDB0C88B3E63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4">
    <w:name w:val="962FED1F70A54DF1BBED0767FC5616493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4">
    <w:name w:val="05EF8F304BCA4BDCA7777AE41BB6A5F63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4">
    <w:name w:val="49B0BB8A9C4944ACB4325C3CEC8700393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4">
    <w:name w:val="95BF12B1E0074855A538FDAF0BABDE843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4">
    <w:name w:val="A7EEBE8BE6A14CE48FAD28DD6F3B8D723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4">
    <w:name w:val="F1C2BF8AAD654D6F827C0B838179082A3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4">
    <w:name w:val="7D686A25076E45609218B3F0F65BDCAE3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4">
    <w:name w:val="856C6005609E421F87A7EE03799D0FCF3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4">
    <w:name w:val="3AEC28AC0D744B58B1984416DE2566483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4">
    <w:name w:val="091E017AC5CF4B1296BB0212398092FD3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4">
    <w:name w:val="66B6DDCFA6744AC788FA35748CA57A7E3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4">
    <w:name w:val="D0807E4B16834AF88A531E3312D260D934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4">
    <w:name w:val="4722E383395842B987190DEE59709231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4">
    <w:name w:val="B09F21A6D2AA4C9695E325636D6EC5253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4">
    <w:name w:val="49278E6663064A58AECC39511D30A3273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4">
    <w:name w:val="CCE6EC48157E4169936F4DD3804866853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4">
    <w:name w:val="A91879A9C9FC4C228A0E71E8374C39B63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4">
    <w:name w:val="F57347973A484A96A8A3F27EA8E75D263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4">
    <w:name w:val="6F3E59AFE8424632AA7599764C9130F43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4">
    <w:name w:val="C8E8AA264293470CBD30B71C0639BEAD3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4">
    <w:name w:val="7A8F0E08F739412CADEC4C51AD3A54353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4">
    <w:name w:val="E5555C96D020436BB19B09B0B3CFB08F3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4">
    <w:name w:val="11F7F83AE5DE456B8CCB1B738377AE9C3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5">
    <w:name w:val="DF3BA116B495423690FBDFDB0C88B3E63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5">
    <w:name w:val="962FED1F70A54DF1BBED0767FC5616493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5">
    <w:name w:val="05EF8F304BCA4BDCA7777AE41BB6A5F63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5">
    <w:name w:val="49B0BB8A9C4944ACB4325C3CEC8700393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5">
    <w:name w:val="95BF12B1E0074855A538FDAF0BABDE843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5">
    <w:name w:val="A7EEBE8BE6A14CE48FAD28DD6F3B8D723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5">
    <w:name w:val="F1C2BF8AAD654D6F827C0B838179082A3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5">
    <w:name w:val="7D686A25076E45609218B3F0F65BDCAE3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5">
    <w:name w:val="856C6005609E421F87A7EE03799D0FCF3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5">
    <w:name w:val="3AEC28AC0D744B58B1984416DE2566483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5">
    <w:name w:val="091E017AC5CF4B1296BB0212398092FD3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5">
    <w:name w:val="66B6DDCFA6744AC788FA35748CA57A7E3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5">
    <w:name w:val="D0807E4B16834AF88A531E3312D260D935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5">
    <w:name w:val="4722E383395842B987190DEE59709231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5">
    <w:name w:val="B09F21A6D2AA4C9695E325636D6EC5253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5">
    <w:name w:val="49278E6663064A58AECC39511D30A3273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5">
    <w:name w:val="CCE6EC48157E4169936F4DD3804866853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5">
    <w:name w:val="A91879A9C9FC4C228A0E71E8374C39B63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5">
    <w:name w:val="F57347973A484A96A8A3F27EA8E75D263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5">
    <w:name w:val="6F3E59AFE8424632AA7599764C9130F43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5">
    <w:name w:val="C8E8AA264293470CBD30B71C0639BEAD3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5">
    <w:name w:val="7A8F0E08F739412CADEC4C51AD3A543535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5">
    <w:name w:val="E5555C96D020436BB19B09B0B3CFB08F35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5">
    <w:name w:val="11F7F83AE5DE456B8CCB1B738377AE9C35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6">
    <w:name w:val="DF3BA116B495423690FBDFDB0C88B3E636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6">
    <w:name w:val="962FED1F70A54DF1BBED0767FC56164936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6">
    <w:name w:val="05EF8F304BCA4BDCA7777AE41BB6A5F636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6">
    <w:name w:val="49B0BB8A9C4944ACB4325C3CEC87003936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6">
    <w:name w:val="95BF12B1E0074855A538FDAF0BABDE8436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6">
    <w:name w:val="A7EEBE8BE6A14CE48FAD28DD6F3B8D7236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6">
    <w:name w:val="F1C2BF8AAD654D6F827C0B838179082A36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6">
    <w:name w:val="7D686A25076E45609218B3F0F65BDCAE36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6">
    <w:name w:val="856C6005609E421F87A7EE03799D0FCF36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6">
    <w:name w:val="3AEC28AC0D744B58B1984416DE25664836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6">
    <w:name w:val="091E017AC5CF4B1296BB0212398092FD36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6">
    <w:name w:val="66B6DDCFA6744AC788FA35748CA57A7E36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6">
    <w:name w:val="D0807E4B16834AF88A531E3312D260D936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6">
    <w:name w:val="4722E383395842B987190DEE597092316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6">
    <w:name w:val="B09F21A6D2AA4C9695E325636D6EC52536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6">
    <w:name w:val="49278E6663064A58AECC39511D30A32736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6">
    <w:name w:val="CCE6EC48157E4169936F4DD38048668536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6">
    <w:name w:val="A91879A9C9FC4C228A0E71E8374C39B636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6">
    <w:name w:val="F57347973A484A96A8A3F27EA8E75D2636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6">
    <w:name w:val="6F3E59AFE8424632AA7599764C9130F436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6">
    <w:name w:val="C8E8AA264293470CBD30B71C0639BEAD36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6">
    <w:name w:val="7A8F0E08F739412CADEC4C51AD3A543536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6">
    <w:name w:val="E5555C96D020436BB19B09B0B3CFB08F36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6">
    <w:name w:val="11F7F83AE5DE456B8CCB1B738377AE9C36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7">
    <w:name w:val="DF3BA116B495423690FBDFDB0C88B3E637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7">
    <w:name w:val="962FED1F70A54DF1BBED0767FC56164937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7">
    <w:name w:val="05EF8F304BCA4BDCA7777AE41BB6A5F637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7">
    <w:name w:val="49B0BB8A9C4944ACB4325C3CEC87003937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7">
    <w:name w:val="95BF12B1E0074855A538FDAF0BABDE8437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7">
    <w:name w:val="A7EEBE8BE6A14CE48FAD28DD6F3B8D7237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7">
    <w:name w:val="F1C2BF8AAD654D6F827C0B838179082A37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7">
    <w:name w:val="7D686A25076E45609218B3F0F65BDCAE37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7">
    <w:name w:val="856C6005609E421F87A7EE03799D0FCF37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7">
    <w:name w:val="3AEC28AC0D744B58B1984416DE25664837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7">
    <w:name w:val="091E017AC5CF4B1296BB0212398092FD37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7">
    <w:name w:val="66B6DDCFA6744AC788FA35748CA57A7E37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7">
    <w:name w:val="D0807E4B16834AF88A531E3312D260D937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7">
    <w:name w:val="4722E383395842B987190DEE597092317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7">
    <w:name w:val="B09F21A6D2AA4C9695E325636D6EC52537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7">
    <w:name w:val="49278E6663064A58AECC39511D30A32737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7">
    <w:name w:val="CCE6EC48157E4169936F4DD38048668537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7">
    <w:name w:val="A91879A9C9FC4C228A0E71E8374C39B637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7">
    <w:name w:val="F57347973A484A96A8A3F27EA8E75D2637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7">
    <w:name w:val="6F3E59AFE8424632AA7599764C9130F437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7">
    <w:name w:val="C8E8AA264293470CBD30B71C0639BEAD37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7">
    <w:name w:val="7A8F0E08F739412CADEC4C51AD3A543537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7">
    <w:name w:val="E5555C96D020436BB19B09B0B3CFB08F37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7">
    <w:name w:val="11F7F83AE5DE456B8CCB1B738377AE9C37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8">
    <w:name w:val="DF3BA116B495423690FBDFDB0C88B3E638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8">
    <w:name w:val="962FED1F70A54DF1BBED0767FC56164938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8">
    <w:name w:val="05EF8F304BCA4BDCA7777AE41BB6A5F638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8">
    <w:name w:val="49B0BB8A9C4944ACB4325C3CEC87003938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8">
    <w:name w:val="95BF12B1E0074855A538FDAF0BABDE8438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8">
    <w:name w:val="A7EEBE8BE6A14CE48FAD28DD6F3B8D7238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8">
    <w:name w:val="F1C2BF8AAD654D6F827C0B838179082A38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8">
    <w:name w:val="7D686A25076E45609218B3F0F65BDCAE38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8">
    <w:name w:val="856C6005609E421F87A7EE03799D0FCF38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8">
    <w:name w:val="3AEC28AC0D744B58B1984416DE25664838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8">
    <w:name w:val="091E017AC5CF4B1296BB0212398092FD38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8">
    <w:name w:val="66B6DDCFA6744AC788FA35748CA57A7E38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8">
    <w:name w:val="D0807E4B16834AF88A531E3312D260D938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8">
    <w:name w:val="4722E383395842B987190DEE597092318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8">
    <w:name w:val="B09F21A6D2AA4C9695E325636D6EC52538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8">
    <w:name w:val="49278E6663064A58AECC39511D30A32738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8">
    <w:name w:val="CCE6EC48157E4169936F4DD38048668538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8">
    <w:name w:val="A91879A9C9FC4C228A0E71E8374C39B638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8">
    <w:name w:val="F57347973A484A96A8A3F27EA8E75D2638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8">
    <w:name w:val="6F3E59AFE8424632AA7599764C9130F438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8">
    <w:name w:val="C8E8AA264293470CBD30B71C0639BEAD38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8">
    <w:name w:val="7A8F0E08F739412CADEC4C51AD3A543538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8">
    <w:name w:val="E5555C96D020436BB19B09B0B3CFB08F38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8">
    <w:name w:val="11F7F83AE5DE456B8CCB1B738377AE9C38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9">
    <w:name w:val="DF3BA116B495423690FBDFDB0C88B3E639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9">
    <w:name w:val="962FED1F70A54DF1BBED0767FC56164939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9">
    <w:name w:val="05EF8F304BCA4BDCA7777AE41BB6A5F639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9">
    <w:name w:val="49B0BB8A9C4944ACB4325C3CEC87003939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9">
    <w:name w:val="95BF12B1E0074855A538FDAF0BABDE8439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9">
    <w:name w:val="A7EEBE8BE6A14CE48FAD28DD6F3B8D7239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9">
    <w:name w:val="F1C2BF8AAD654D6F827C0B838179082A39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9">
    <w:name w:val="7D686A25076E45609218B3F0F65BDCAE39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9">
    <w:name w:val="856C6005609E421F87A7EE03799D0FCF39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9">
    <w:name w:val="3AEC28AC0D744B58B1984416DE25664839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9">
    <w:name w:val="091E017AC5CF4B1296BB0212398092FD39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9">
    <w:name w:val="66B6DDCFA6744AC788FA35748CA57A7E39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9">
    <w:name w:val="D0807E4B16834AF88A531E3312D260D939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9">
    <w:name w:val="B09F21A6D2AA4C9695E325636D6EC52539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9">
    <w:name w:val="49278E6663064A58AECC39511D30A32739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9">
    <w:name w:val="CCE6EC48157E4169936F4DD38048668539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9">
    <w:name w:val="A91879A9C9FC4C228A0E71E8374C39B639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9">
    <w:name w:val="F57347973A484A96A8A3F27EA8E75D2639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9">
    <w:name w:val="6F3E59AFE8424632AA7599764C9130F439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9">
    <w:name w:val="C8E8AA264293470CBD30B71C0639BEAD39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9">
    <w:name w:val="7A8F0E08F739412CADEC4C51AD3A543539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9">
    <w:name w:val="E5555C96D020436BB19B09B0B3CFB08F39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9">
    <w:name w:val="11F7F83AE5DE456B8CCB1B738377AE9C39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0">
    <w:name w:val="DF3BA116B495423690FBDFDB0C88B3E640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0">
    <w:name w:val="962FED1F70A54DF1BBED0767FC56164940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0">
    <w:name w:val="05EF8F304BCA4BDCA7777AE41BB6A5F640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0">
    <w:name w:val="49B0BB8A9C4944ACB4325C3CEC87003940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0">
    <w:name w:val="95BF12B1E0074855A538FDAF0BABDE8440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0">
    <w:name w:val="A7EEBE8BE6A14CE48FAD28DD6F3B8D7240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0">
    <w:name w:val="F1C2BF8AAD654D6F827C0B838179082A40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0">
    <w:name w:val="7D686A25076E45609218B3F0F65BDCAE40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0">
    <w:name w:val="856C6005609E421F87A7EE03799D0FCF40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0">
    <w:name w:val="3AEC28AC0D744B58B1984416DE25664840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0">
    <w:name w:val="091E017AC5CF4B1296BB0212398092FD40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0">
    <w:name w:val="66B6DDCFA6744AC788FA35748CA57A7E40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0">
    <w:name w:val="D0807E4B16834AF88A531E3312D260D940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0">
    <w:name w:val="B09F21A6D2AA4C9695E325636D6EC52540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0">
    <w:name w:val="49278E6663064A58AECC39511D30A32740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0">
    <w:name w:val="CCE6EC48157E4169936F4DD38048668540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0">
    <w:name w:val="A91879A9C9FC4C228A0E71E8374C39B640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0">
    <w:name w:val="F57347973A484A96A8A3F27EA8E75D2640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0">
    <w:name w:val="6F3E59AFE8424632AA7599764C9130F440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0">
    <w:name w:val="C8E8AA264293470CBD30B71C0639BEAD40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0">
    <w:name w:val="7A8F0E08F739412CADEC4C51AD3A543540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40">
    <w:name w:val="E5555C96D020436BB19B09B0B3CFB08F40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40">
    <w:name w:val="11F7F83AE5DE456B8CCB1B738377AE9C40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1">
    <w:name w:val="DF3BA116B495423690FBDFDB0C88B3E641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1">
    <w:name w:val="962FED1F70A54DF1BBED0767FC56164941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1">
    <w:name w:val="05EF8F304BCA4BDCA7777AE41BB6A5F641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1">
    <w:name w:val="49B0BB8A9C4944ACB4325C3CEC87003941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1">
    <w:name w:val="95BF12B1E0074855A538FDAF0BABDE8441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1">
    <w:name w:val="A7EEBE8BE6A14CE48FAD28DD6F3B8D7241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1">
    <w:name w:val="F1C2BF8AAD654D6F827C0B838179082A41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1">
    <w:name w:val="7D686A25076E45609218B3F0F65BDCAE41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1">
    <w:name w:val="856C6005609E421F87A7EE03799D0FCF41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1">
    <w:name w:val="3AEC28AC0D744B58B1984416DE25664841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1">
    <w:name w:val="091E017AC5CF4B1296BB0212398092FD41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1">
    <w:name w:val="66B6DDCFA6744AC788FA35748CA57A7E41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1">
    <w:name w:val="D0807E4B16834AF88A531E3312D260D941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9">
    <w:name w:val="4722E383395842B987190DEE597092319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1">
    <w:name w:val="B09F21A6D2AA4C9695E325636D6EC52541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1">
    <w:name w:val="49278E6663064A58AECC39511D30A32741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1">
    <w:name w:val="CCE6EC48157E4169936F4DD38048668541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1">
    <w:name w:val="A91879A9C9FC4C228A0E71E8374C39B641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1">
    <w:name w:val="F57347973A484A96A8A3F27EA8E75D2641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1">
    <w:name w:val="6F3E59AFE8424632AA7599764C9130F441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1">
    <w:name w:val="C8E8AA264293470CBD30B71C0639BEAD41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1">
    <w:name w:val="7A8F0E08F739412CADEC4C51AD3A543541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41">
    <w:name w:val="E5555C96D020436BB19B09B0B3CFB08F41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41">
    <w:name w:val="11F7F83AE5DE456B8CCB1B738377AE9C41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2">
    <w:name w:val="DF3BA116B495423690FBDFDB0C88B3E642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2">
    <w:name w:val="962FED1F70A54DF1BBED0767FC56164942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2">
    <w:name w:val="05EF8F304BCA4BDCA7777AE41BB6A5F642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2">
    <w:name w:val="49B0BB8A9C4944ACB4325C3CEC87003942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2">
    <w:name w:val="95BF12B1E0074855A538FDAF0BABDE8442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2">
    <w:name w:val="A7EEBE8BE6A14CE48FAD28DD6F3B8D7242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2">
    <w:name w:val="F1C2BF8AAD654D6F827C0B838179082A42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2">
    <w:name w:val="7D686A25076E45609218B3F0F65BDCAE42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2">
    <w:name w:val="856C6005609E421F87A7EE03799D0FCF42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2">
    <w:name w:val="3AEC28AC0D744B58B1984416DE25664842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2">
    <w:name w:val="091E017AC5CF4B1296BB0212398092FD42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2">
    <w:name w:val="66B6DDCFA6744AC788FA35748CA57A7E42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2">
    <w:name w:val="D0807E4B16834AF88A531E3312D260D942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10">
    <w:name w:val="4722E383395842B987190DEE5970923110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2">
    <w:name w:val="B09F21A6D2AA4C9695E325636D6EC52542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2">
    <w:name w:val="49278E6663064A58AECC39511D30A32742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2">
    <w:name w:val="CCE6EC48157E4169936F4DD38048668542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2">
    <w:name w:val="A91879A9C9FC4C228A0E71E8374C39B642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2">
    <w:name w:val="F57347973A484A96A8A3F27EA8E75D2642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2">
    <w:name w:val="6F3E59AFE8424632AA7599764C9130F442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2">
    <w:name w:val="C8E8AA264293470CBD30B71C0639BEAD42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2">
    <w:name w:val="7A8F0E08F739412CADEC4C51AD3A543542"/>
    <w:rsid w:val="00B9420B"/>
    <w:pPr>
      <w:ind w:left="720"/>
      <w:contextualSpacing/>
    </w:pPr>
    <w:rPr>
      <w:rFonts w:eastAsiaTheme="minorHAnsi"/>
    </w:rPr>
  </w:style>
  <w:style w:type="paragraph" w:customStyle="1" w:styleId="E5555C96D020436BB19B09B0B3CFB08F42">
    <w:name w:val="E5555C96D020436BB19B09B0B3CFB08F42"/>
    <w:rsid w:val="00B9420B"/>
    <w:pPr>
      <w:ind w:left="720"/>
      <w:contextualSpacing/>
    </w:pPr>
    <w:rPr>
      <w:rFonts w:eastAsiaTheme="minorHAnsi"/>
    </w:rPr>
  </w:style>
  <w:style w:type="paragraph" w:customStyle="1" w:styleId="11F7F83AE5DE456B8CCB1B738377AE9C42">
    <w:name w:val="11F7F83AE5DE456B8CCB1B738377AE9C42"/>
    <w:rsid w:val="00B9420B"/>
    <w:pPr>
      <w:ind w:left="720"/>
      <w:contextualSpacing/>
    </w:pPr>
    <w:rPr>
      <w:rFonts w:eastAsiaTheme="minorHAnsi"/>
    </w:rPr>
  </w:style>
  <w:style w:type="paragraph" w:customStyle="1" w:styleId="DF3BA116B495423690FBDFDB0C88B3E643">
    <w:name w:val="DF3BA116B495423690FBDFDB0C88B3E643"/>
    <w:rsid w:val="00B9420B"/>
    <w:pPr>
      <w:ind w:left="720"/>
      <w:contextualSpacing/>
    </w:pPr>
    <w:rPr>
      <w:rFonts w:eastAsiaTheme="minorHAnsi"/>
    </w:rPr>
  </w:style>
  <w:style w:type="paragraph" w:customStyle="1" w:styleId="962FED1F70A54DF1BBED0767FC56164943">
    <w:name w:val="962FED1F70A54DF1BBED0767FC56164943"/>
    <w:rsid w:val="00B9420B"/>
    <w:pPr>
      <w:ind w:left="720"/>
      <w:contextualSpacing/>
    </w:pPr>
    <w:rPr>
      <w:rFonts w:eastAsiaTheme="minorHAnsi"/>
    </w:rPr>
  </w:style>
  <w:style w:type="paragraph" w:customStyle="1" w:styleId="05EF8F304BCA4BDCA7777AE41BB6A5F643">
    <w:name w:val="05EF8F304BCA4BDCA7777AE41BB6A5F643"/>
    <w:rsid w:val="00B9420B"/>
    <w:pPr>
      <w:ind w:left="720"/>
      <w:contextualSpacing/>
    </w:pPr>
    <w:rPr>
      <w:rFonts w:eastAsiaTheme="minorHAnsi"/>
    </w:rPr>
  </w:style>
  <w:style w:type="paragraph" w:customStyle="1" w:styleId="49B0BB8A9C4944ACB4325C3CEC87003943">
    <w:name w:val="49B0BB8A9C4944ACB4325C3CEC87003943"/>
    <w:rsid w:val="00B9420B"/>
    <w:pPr>
      <w:ind w:left="720"/>
      <w:contextualSpacing/>
    </w:pPr>
    <w:rPr>
      <w:rFonts w:eastAsiaTheme="minorHAnsi"/>
    </w:rPr>
  </w:style>
  <w:style w:type="paragraph" w:customStyle="1" w:styleId="95BF12B1E0074855A538FDAF0BABDE8443">
    <w:name w:val="95BF12B1E0074855A538FDAF0BABDE8443"/>
    <w:rsid w:val="00B9420B"/>
    <w:pPr>
      <w:ind w:left="720"/>
      <w:contextualSpacing/>
    </w:pPr>
    <w:rPr>
      <w:rFonts w:eastAsiaTheme="minorHAnsi"/>
    </w:rPr>
  </w:style>
  <w:style w:type="paragraph" w:customStyle="1" w:styleId="A7EEBE8BE6A14CE48FAD28DD6F3B8D7243">
    <w:name w:val="A7EEBE8BE6A14CE48FAD28DD6F3B8D7243"/>
    <w:rsid w:val="00B9420B"/>
    <w:pPr>
      <w:ind w:left="720"/>
      <w:contextualSpacing/>
    </w:pPr>
    <w:rPr>
      <w:rFonts w:eastAsiaTheme="minorHAnsi"/>
    </w:rPr>
  </w:style>
  <w:style w:type="paragraph" w:customStyle="1" w:styleId="F1C2BF8AAD654D6F827C0B838179082A43">
    <w:name w:val="F1C2BF8AAD654D6F827C0B838179082A43"/>
    <w:rsid w:val="00B9420B"/>
    <w:pPr>
      <w:ind w:left="720"/>
      <w:contextualSpacing/>
    </w:pPr>
    <w:rPr>
      <w:rFonts w:eastAsiaTheme="minorHAnsi"/>
    </w:rPr>
  </w:style>
  <w:style w:type="paragraph" w:customStyle="1" w:styleId="7D686A25076E45609218B3F0F65BDCAE43">
    <w:name w:val="7D686A25076E45609218B3F0F65BDCAE43"/>
    <w:rsid w:val="00B9420B"/>
    <w:pPr>
      <w:ind w:left="720"/>
      <w:contextualSpacing/>
    </w:pPr>
    <w:rPr>
      <w:rFonts w:eastAsiaTheme="minorHAnsi"/>
    </w:rPr>
  </w:style>
  <w:style w:type="paragraph" w:customStyle="1" w:styleId="856C6005609E421F87A7EE03799D0FCF43">
    <w:name w:val="856C6005609E421F87A7EE03799D0FCF43"/>
    <w:rsid w:val="00B9420B"/>
    <w:pPr>
      <w:ind w:left="720"/>
      <w:contextualSpacing/>
    </w:pPr>
    <w:rPr>
      <w:rFonts w:eastAsiaTheme="minorHAnsi"/>
    </w:rPr>
  </w:style>
  <w:style w:type="paragraph" w:customStyle="1" w:styleId="3AEC28AC0D744B58B1984416DE25664843">
    <w:name w:val="3AEC28AC0D744B58B1984416DE25664843"/>
    <w:rsid w:val="00B9420B"/>
    <w:pPr>
      <w:ind w:left="720"/>
      <w:contextualSpacing/>
    </w:pPr>
    <w:rPr>
      <w:rFonts w:eastAsiaTheme="minorHAnsi"/>
    </w:rPr>
  </w:style>
  <w:style w:type="paragraph" w:customStyle="1" w:styleId="091E017AC5CF4B1296BB0212398092FD43">
    <w:name w:val="091E017AC5CF4B1296BB0212398092FD43"/>
    <w:rsid w:val="00B9420B"/>
    <w:pPr>
      <w:ind w:left="720"/>
      <w:contextualSpacing/>
    </w:pPr>
    <w:rPr>
      <w:rFonts w:eastAsiaTheme="minorHAnsi"/>
    </w:rPr>
  </w:style>
  <w:style w:type="paragraph" w:customStyle="1" w:styleId="66B6DDCFA6744AC788FA35748CA57A7E43">
    <w:name w:val="66B6DDCFA6744AC788FA35748CA57A7E43"/>
    <w:rsid w:val="00B9420B"/>
    <w:pPr>
      <w:ind w:left="720"/>
      <w:contextualSpacing/>
    </w:pPr>
    <w:rPr>
      <w:rFonts w:eastAsiaTheme="minorHAnsi"/>
    </w:rPr>
  </w:style>
  <w:style w:type="paragraph" w:customStyle="1" w:styleId="D0807E4B16834AF88A531E3312D260D943">
    <w:name w:val="D0807E4B16834AF88A531E3312D260D943"/>
    <w:rsid w:val="00B9420B"/>
    <w:pPr>
      <w:ind w:left="720"/>
      <w:contextualSpacing/>
    </w:pPr>
    <w:rPr>
      <w:rFonts w:eastAsiaTheme="minorHAnsi"/>
    </w:rPr>
  </w:style>
  <w:style w:type="paragraph" w:customStyle="1" w:styleId="B1F1F0174ABD4054AF33D1828FEA8BEE">
    <w:name w:val="B1F1F0174ABD4054AF33D1828FEA8BEE"/>
    <w:rsid w:val="00B9420B"/>
    <w:pPr>
      <w:ind w:left="720"/>
      <w:contextualSpacing/>
    </w:pPr>
    <w:rPr>
      <w:rFonts w:eastAsiaTheme="minorHAnsi"/>
    </w:rPr>
  </w:style>
  <w:style w:type="paragraph" w:customStyle="1" w:styleId="B09F21A6D2AA4C9695E325636D6EC52543">
    <w:name w:val="B09F21A6D2AA4C9695E325636D6EC52543"/>
    <w:rsid w:val="00B9420B"/>
    <w:pPr>
      <w:ind w:left="720"/>
      <w:contextualSpacing/>
    </w:pPr>
    <w:rPr>
      <w:rFonts w:eastAsiaTheme="minorHAnsi"/>
    </w:rPr>
  </w:style>
  <w:style w:type="paragraph" w:customStyle="1" w:styleId="49278E6663064A58AECC39511D30A32743">
    <w:name w:val="49278E6663064A58AECC39511D30A32743"/>
    <w:rsid w:val="00B9420B"/>
    <w:pPr>
      <w:ind w:left="720"/>
      <w:contextualSpacing/>
    </w:pPr>
    <w:rPr>
      <w:rFonts w:eastAsiaTheme="minorHAnsi"/>
    </w:rPr>
  </w:style>
  <w:style w:type="paragraph" w:customStyle="1" w:styleId="CCE6EC48157E4169936F4DD38048668543">
    <w:name w:val="CCE6EC48157E4169936F4DD38048668543"/>
    <w:rsid w:val="00B9420B"/>
    <w:pPr>
      <w:ind w:left="720"/>
      <w:contextualSpacing/>
    </w:pPr>
    <w:rPr>
      <w:rFonts w:eastAsiaTheme="minorHAnsi"/>
    </w:rPr>
  </w:style>
  <w:style w:type="paragraph" w:customStyle="1" w:styleId="A91879A9C9FC4C228A0E71E8374C39B643">
    <w:name w:val="A91879A9C9FC4C228A0E71E8374C39B643"/>
    <w:rsid w:val="00B9420B"/>
    <w:pPr>
      <w:ind w:left="720"/>
      <w:contextualSpacing/>
    </w:pPr>
    <w:rPr>
      <w:rFonts w:eastAsiaTheme="minorHAnsi"/>
    </w:rPr>
  </w:style>
  <w:style w:type="paragraph" w:customStyle="1" w:styleId="F57347973A484A96A8A3F27EA8E75D2643">
    <w:name w:val="F57347973A484A96A8A3F27EA8E75D2643"/>
    <w:rsid w:val="00B9420B"/>
    <w:pPr>
      <w:ind w:left="720"/>
      <w:contextualSpacing/>
    </w:pPr>
    <w:rPr>
      <w:rFonts w:eastAsiaTheme="minorHAnsi"/>
    </w:rPr>
  </w:style>
  <w:style w:type="paragraph" w:customStyle="1" w:styleId="6F3E59AFE8424632AA7599764C9130F443">
    <w:name w:val="6F3E59AFE8424632AA7599764C9130F443"/>
    <w:rsid w:val="00B9420B"/>
    <w:pPr>
      <w:ind w:left="720"/>
      <w:contextualSpacing/>
    </w:pPr>
    <w:rPr>
      <w:rFonts w:eastAsiaTheme="minorHAnsi"/>
    </w:rPr>
  </w:style>
  <w:style w:type="paragraph" w:customStyle="1" w:styleId="C8E8AA264293470CBD30B71C0639BEAD43">
    <w:name w:val="C8E8AA264293470CBD30B71C0639BEAD43"/>
    <w:rsid w:val="00B9420B"/>
    <w:pPr>
      <w:ind w:left="720"/>
      <w:contextualSpacing/>
    </w:pPr>
    <w:rPr>
      <w:rFonts w:eastAsiaTheme="minorHAnsi"/>
    </w:rPr>
  </w:style>
  <w:style w:type="paragraph" w:customStyle="1" w:styleId="7A8F0E08F739412CADEC4C51AD3A543543">
    <w:name w:val="7A8F0E08F739412CADEC4C51AD3A543543"/>
    <w:rsid w:val="00D2419F"/>
    <w:pPr>
      <w:ind w:left="720"/>
      <w:contextualSpacing/>
    </w:pPr>
    <w:rPr>
      <w:rFonts w:eastAsiaTheme="minorHAnsi"/>
    </w:rPr>
  </w:style>
  <w:style w:type="paragraph" w:customStyle="1" w:styleId="E5555C96D020436BB19B09B0B3CFB08F43">
    <w:name w:val="E5555C96D020436BB19B09B0B3CFB08F43"/>
    <w:rsid w:val="00D2419F"/>
    <w:pPr>
      <w:ind w:left="720"/>
      <w:contextualSpacing/>
    </w:pPr>
    <w:rPr>
      <w:rFonts w:eastAsiaTheme="minorHAnsi"/>
    </w:rPr>
  </w:style>
  <w:style w:type="paragraph" w:customStyle="1" w:styleId="11F7F83AE5DE456B8CCB1B738377AE9C43">
    <w:name w:val="11F7F83AE5DE456B8CCB1B738377AE9C43"/>
    <w:rsid w:val="00D2419F"/>
    <w:pPr>
      <w:ind w:left="720"/>
      <w:contextualSpacing/>
    </w:pPr>
    <w:rPr>
      <w:rFonts w:eastAsiaTheme="minorHAnsi"/>
    </w:rPr>
  </w:style>
  <w:style w:type="paragraph" w:customStyle="1" w:styleId="DF3BA116B495423690FBDFDB0C88B3E644">
    <w:name w:val="DF3BA116B495423690FBDFDB0C88B3E644"/>
    <w:rsid w:val="00D2419F"/>
    <w:pPr>
      <w:ind w:left="720"/>
      <w:contextualSpacing/>
    </w:pPr>
    <w:rPr>
      <w:rFonts w:eastAsiaTheme="minorHAnsi"/>
    </w:rPr>
  </w:style>
  <w:style w:type="paragraph" w:customStyle="1" w:styleId="962FED1F70A54DF1BBED0767FC56164944">
    <w:name w:val="962FED1F70A54DF1BBED0767FC56164944"/>
    <w:rsid w:val="00D2419F"/>
    <w:pPr>
      <w:ind w:left="720"/>
      <w:contextualSpacing/>
    </w:pPr>
    <w:rPr>
      <w:rFonts w:eastAsiaTheme="minorHAnsi"/>
    </w:rPr>
  </w:style>
  <w:style w:type="paragraph" w:customStyle="1" w:styleId="05EF8F304BCA4BDCA7777AE41BB6A5F644">
    <w:name w:val="05EF8F304BCA4BDCA7777AE41BB6A5F644"/>
    <w:rsid w:val="00D2419F"/>
    <w:pPr>
      <w:ind w:left="720"/>
      <w:contextualSpacing/>
    </w:pPr>
    <w:rPr>
      <w:rFonts w:eastAsiaTheme="minorHAnsi"/>
    </w:rPr>
  </w:style>
  <w:style w:type="paragraph" w:customStyle="1" w:styleId="49B0BB8A9C4944ACB4325C3CEC87003944">
    <w:name w:val="49B0BB8A9C4944ACB4325C3CEC87003944"/>
    <w:rsid w:val="00D2419F"/>
    <w:pPr>
      <w:ind w:left="720"/>
      <w:contextualSpacing/>
    </w:pPr>
    <w:rPr>
      <w:rFonts w:eastAsiaTheme="minorHAnsi"/>
    </w:rPr>
  </w:style>
  <w:style w:type="paragraph" w:customStyle="1" w:styleId="95BF12B1E0074855A538FDAF0BABDE8444">
    <w:name w:val="95BF12B1E0074855A538FDAF0BABDE8444"/>
    <w:rsid w:val="00D2419F"/>
    <w:pPr>
      <w:ind w:left="720"/>
      <w:contextualSpacing/>
    </w:pPr>
    <w:rPr>
      <w:rFonts w:eastAsiaTheme="minorHAnsi"/>
    </w:rPr>
  </w:style>
  <w:style w:type="paragraph" w:customStyle="1" w:styleId="A7EEBE8BE6A14CE48FAD28DD6F3B8D7244">
    <w:name w:val="A7EEBE8BE6A14CE48FAD28DD6F3B8D7244"/>
    <w:rsid w:val="00D2419F"/>
    <w:pPr>
      <w:ind w:left="720"/>
      <w:contextualSpacing/>
    </w:pPr>
    <w:rPr>
      <w:rFonts w:eastAsiaTheme="minorHAnsi"/>
    </w:rPr>
  </w:style>
  <w:style w:type="paragraph" w:customStyle="1" w:styleId="F1C2BF8AAD654D6F827C0B838179082A44">
    <w:name w:val="F1C2BF8AAD654D6F827C0B838179082A44"/>
    <w:rsid w:val="00D2419F"/>
    <w:pPr>
      <w:ind w:left="720"/>
      <w:contextualSpacing/>
    </w:pPr>
    <w:rPr>
      <w:rFonts w:eastAsiaTheme="minorHAnsi"/>
    </w:rPr>
  </w:style>
  <w:style w:type="paragraph" w:customStyle="1" w:styleId="7D686A25076E45609218B3F0F65BDCAE44">
    <w:name w:val="7D686A25076E45609218B3F0F65BDCAE44"/>
    <w:rsid w:val="00D2419F"/>
    <w:pPr>
      <w:ind w:left="720"/>
      <w:contextualSpacing/>
    </w:pPr>
    <w:rPr>
      <w:rFonts w:eastAsiaTheme="minorHAnsi"/>
    </w:rPr>
  </w:style>
  <w:style w:type="paragraph" w:customStyle="1" w:styleId="856C6005609E421F87A7EE03799D0FCF44">
    <w:name w:val="856C6005609E421F87A7EE03799D0FCF44"/>
    <w:rsid w:val="00D2419F"/>
    <w:pPr>
      <w:ind w:left="720"/>
      <w:contextualSpacing/>
    </w:pPr>
    <w:rPr>
      <w:rFonts w:eastAsiaTheme="minorHAnsi"/>
    </w:rPr>
  </w:style>
  <w:style w:type="paragraph" w:customStyle="1" w:styleId="3AEC28AC0D744B58B1984416DE25664844">
    <w:name w:val="3AEC28AC0D744B58B1984416DE25664844"/>
    <w:rsid w:val="00D2419F"/>
    <w:pPr>
      <w:ind w:left="720"/>
      <w:contextualSpacing/>
    </w:pPr>
    <w:rPr>
      <w:rFonts w:eastAsiaTheme="minorHAnsi"/>
    </w:rPr>
  </w:style>
  <w:style w:type="paragraph" w:customStyle="1" w:styleId="091E017AC5CF4B1296BB0212398092FD44">
    <w:name w:val="091E017AC5CF4B1296BB0212398092FD44"/>
    <w:rsid w:val="00D2419F"/>
    <w:pPr>
      <w:ind w:left="720"/>
      <w:contextualSpacing/>
    </w:pPr>
    <w:rPr>
      <w:rFonts w:eastAsiaTheme="minorHAnsi"/>
    </w:rPr>
  </w:style>
  <w:style w:type="paragraph" w:customStyle="1" w:styleId="66B6DDCFA6744AC788FA35748CA57A7E44">
    <w:name w:val="66B6DDCFA6744AC788FA35748CA57A7E44"/>
    <w:rsid w:val="00D2419F"/>
    <w:pPr>
      <w:ind w:left="720"/>
      <w:contextualSpacing/>
    </w:pPr>
    <w:rPr>
      <w:rFonts w:eastAsiaTheme="minorHAnsi"/>
    </w:rPr>
  </w:style>
  <w:style w:type="paragraph" w:customStyle="1" w:styleId="D0807E4B16834AF88A531E3312D260D944">
    <w:name w:val="D0807E4B16834AF88A531E3312D260D944"/>
    <w:rsid w:val="00D2419F"/>
    <w:pPr>
      <w:ind w:left="720"/>
      <w:contextualSpacing/>
    </w:pPr>
    <w:rPr>
      <w:rFonts w:eastAsiaTheme="minorHAnsi"/>
    </w:rPr>
  </w:style>
  <w:style w:type="paragraph" w:customStyle="1" w:styleId="B1F1F0174ABD4054AF33D1828FEA8BEE1">
    <w:name w:val="B1F1F0174ABD4054AF33D1828FEA8BEE1"/>
    <w:rsid w:val="00D2419F"/>
    <w:pPr>
      <w:ind w:left="720"/>
      <w:contextualSpacing/>
    </w:pPr>
    <w:rPr>
      <w:rFonts w:eastAsiaTheme="minorHAnsi"/>
    </w:rPr>
  </w:style>
  <w:style w:type="paragraph" w:customStyle="1" w:styleId="B09F21A6D2AA4C9695E325636D6EC52544">
    <w:name w:val="B09F21A6D2AA4C9695E325636D6EC52544"/>
    <w:rsid w:val="00D2419F"/>
    <w:pPr>
      <w:ind w:left="720"/>
      <w:contextualSpacing/>
    </w:pPr>
    <w:rPr>
      <w:rFonts w:eastAsiaTheme="minorHAnsi"/>
    </w:rPr>
  </w:style>
  <w:style w:type="paragraph" w:customStyle="1" w:styleId="49278E6663064A58AECC39511D30A32744">
    <w:name w:val="49278E6663064A58AECC39511D30A32744"/>
    <w:rsid w:val="00D2419F"/>
    <w:pPr>
      <w:ind w:left="720"/>
      <w:contextualSpacing/>
    </w:pPr>
    <w:rPr>
      <w:rFonts w:eastAsiaTheme="minorHAnsi"/>
    </w:rPr>
  </w:style>
  <w:style w:type="paragraph" w:customStyle="1" w:styleId="CCE6EC48157E4169936F4DD38048668544">
    <w:name w:val="CCE6EC48157E4169936F4DD38048668544"/>
    <w:rsid w:val="00D2419F"/>
    <w:pPr>
      <w:ind w:left="720"/>
      <w:contextualSpacing/>
    </w:pPr>
    <w:rPr>
      <w:rFonts w:eastAsiaTheme="minorHAnsi"/>
    </w:rPr>
  </w:style>
  <w:style w:type="paragraph" w:customStyle="1" w:styleId="A91879A9C9FC4C228A0E71E8374C39B644">
    <w:name w:val="A91879A9C9FC4C228A0E71E8374C39B644"/>
    <w:rsid w:val="00D2419F"/>
    <w:pPr>
      <w:ind w:left="720"/>
      <w:contextualSpacing/>
    </w:pPr>
    <w:rPr>
      <w:rFonts w:eastAsiaTheme="minorHAnsi"/>
    </w:rPr>
  </w:style>
  <w:style w:type="paragraph" w:customStyle="1" w:styleId="F57347973A484A96A8A3F27EA8E75D2644">
    <w:name w:val="F57347973A484A96A8A3F27EA8E75D2644"/>
    <w:rsid w:val="00D2419F"/>
    <w:pPr>
      <w:ind w:left="720"/>
      <w:contextualSpacing/>
    </w:pPr>
    <w:rPr>
      <w:rFonts w:eastAsiaTheme="minorHAnsi"/>
    </w:rPr>
  </w:style>
  <w:style w:type="paragraph" w:customStyle="1" w:styleId="6F3E59AFE8424632AA7599764C9130F444">
    <w:name w:val="6F3E59AFE8424632AA7599764C9130F444"/>
    <w:rsid w:val="00D2419F"/>
    <w:pPr>
      <w:ind w:left="720"/>
      <w:contextualSpacing/>
    </w:pPr>
    <w:rPr>
      <w:rFonts w:eastAsiaTheme="minorHAnsi"/>
    </w:rPr>
  </w:style>
  <w:style w:type="paragraph" w:customStyle="1" w:styleId="C8E8AA264293470CBD30B71C0639BEAD44">
    <w:name w:val="C8E8AA264293470CBD30B71C0639BEAD44"/>
    <w:rsid w:val="00D2419F"/>
    <w:pPr>
      <w:ind w:left="720"/>
      <w:contextualSpacing/>
    </w:pPr>
    <w:rPr>
      <w:rFonts w:eastAsiaTheme="minorHAnsi"/>
    </w:rPr>
  </w:style>
  <w:style w:type="paragraph" w:customStyle="1" w:styleId="7A8F0E08F739412CADEC4C51AD3A543544">
    <w:name w:val="7A8F0E08F739412CADEC4C51AD3A543544"/>
    <w:rsid w:val="00456043"/>
    <w:pPr>
      <w:ind w:left="720"/>
      <w:contextualSpacing/>
    </w:pPr>
    <w:rPr>
      <w:rFonts w:eastAsiaTheme="minorHAnsi"/>
    </w:rPr>
  </w:style>
  <w:style w:type="paragraph" w:customStyle="1" w:styleId="E5555C96D020436BB19B09B0B3CFB08F44">
    <w:name w:val="E5555C96D020436BB19B09B0B3CFB08F44"/>
    <w:rsid w:val="00456043"/>
    <w:pPr>
      <w:ind w:left="720"/>
      <w:contextualSpacing/>
    </w:pPr>
    <w:rPr>
      <w:rFonts w:eastAsiaTheme="minorHAnsi"/>
    </w:rPr>
  </w:style>
  <w:style w:type="paragraph" w:customStyle="1" w:styleId="11F7F83AE5DE456B8CCB1B738377AE9C44">
    <w:name w:val="11F7F83AE5DE456B8CCB1B738377AE9C44"/>
    <w:rsid w:val="00456043"/>
    <w:pPr>
      <w:ind w:left="720"/>
      <w:contextualSpacing/>
    </w:pPr>
    <w:rPr>
      <w:rFonts w:eastAsiaTheme="minorHAnsi"/>
    </w:rPr>
  </w:style>
  <w:style w:type="paragraph" w:customStyle="1" w:styleId="DF3BA116B495423690FBDFDB0C88B3E645">
    <w:name w:val="DF3BA116B495423690FBDFDB0C88B3E645"/>
    <w:rsid w:val="00456043"/>
    <w:pPr>
      <w:ind w:left="720"/>
      <w:contextualSpacing/>
    </w:pPr>
    <w:rPr>
      <w:rFonts w:eastAsiaTheme="minorHAnsi"/>
    </w:rPr>
  </w:style>
  <w:style w:type="paragraph" w:customStyle="1" w:styleId="962FED1F70A54DF1BBED0767FC56164945">
    <w:name w:val="962FED1F70A54DF1BBED0767FC56164945"/>
    <w:rsid w:val="00456043"/>
    <w:pPr>
      <w:ind w:left="720"/>
      <w:contextualSpacing/>
    </w:pPr>
    <w:rPr>
      <w:rFonts w:eastAsiaTheme="minorHAnsi"/>
    </w:rPr>
  </w:style>
  <w:style w:type="paragraph" w:customStyle="1" w:styleId="05EF8F304BCA4BDCA7777AE41BB6A5F645">
    <w:name w:val="05EF8F304BCA4BDCA7777AE41BB6A5F645"/>
    <w:rsid w:val="00456043"/>
    <w:pPr>
      <w:ind w:left="720"/>
      <w:contextualSpacing/>
    </w:pPr>
    <w:rPr>
      <w:rFonts w:eastAsiaTheme="minorHAnsi"/>
    </w:rPr>
  </w:style>
  <w:style w:type="paragraph" w:customStyle="1" w:styleId="49B0BB8A9C4944ACB4325C3CEC87003945">
    <w:name w:val="49B0BB8A9C4944ACB4325C3CEC87003945"/>
    <w:rsid w:val="00456043"/>
    <w:pPr>
      <w:ind w:left="720"/>
      <w:contextualSpacing/>
    </w:pPr>
    <w:rPr>
      <w:rFonts w:eastAsiaTheme="minorHAnsi"/>
    </w:rPr>
  </w:style>
  <w:style w:type="paragraph" w:customStyle="1" w:styleId="95BF12B1E0074855A538FDAF0BABDE8445">
    <w:name w:val="95BF12B1E0074855A538FDAF0BABDE8445"/>
    <w:rsid w:val="00456043"/>
    <w:pPr>
      <w:ind w:left="720"/>
      <w:contextualSpacing/>
    </w:pPr>
    <w:rPr>
      <w:rFonts w:eastAsiaTheme="minorHAnsi"/>
    </w:rPr>
  </w:style>
  <w:style w:type="paragraph" w:customStyle="1" w:styleId="A7EEBE8BE6A14CE48FAD28DD6F3B8D7245">
    <w:name w:val="A7EEBE8BE6A14CE48FAD28DD6F3B8D7245"/>
    <w:rsid w:val="00456043"/>
    <w:pPr>
      <w:ind w:left="720"/>
      <w:contextualSpacing/>
    </w:pPr>
    <w:rPr>
      <w:rFonts w:eastAsiaTheme="minorHAnsi"/>
    </w:rPr>
  </w:style>
  <w:style w:type="paragraph" w:customStyle="1" w:styleId="F1C2BF8AAD654D6F827C0B838179082A45">
    <w:name w:val="F1C2BF8AAD654D6F827C0B838179082A45"/>
    <w:rsid w:val="00456043"/>
    <w:pPr>
      <w:ind w:left="720"/>
      <w:contextualSpacing/>
    </w:pPr>
    <w:rPr>
      <w:rFonts w:eastAsiaTheme="minorHAnsi"/>
    </w:rPr>
  </w:style>
  <w:style w:type="paragraph" w:customStyle="1" w:styleId="7D686A25076E45609218B3F0F65BDCAE45">
    <w:name w:val="7D686A25076E45609218B3F0F65BDCAE45"/>
    <w:rsid w:val="00456043"/>
    <w:pPr>
      <w:ind w:left="720"/>
      <w:contextualSpacing/>
    </w:pPr>
    <w:rPr>
      <w:rFonts w:eastAsiaTheme="minorHAnsi"/>
    </w:rPr>
  </w:style>
  <w:style w:type="paragraph" w:customStyle="1" w:styleId="856C6005609E421F87A7EE03799D0FCF45">
    <w:name w:val="856C6005609E421F87A7EE03799D0FCF45"/>
    <w:rsid w:val="00456043"/>
    <w:pPr>
      <w:ind w:left="720"/>
      <w:contextualSpacing/>
    </w:pPr>
    <w:rPr>
      <w:rFonts w:eastAsiaTheme="minorHAnsi"/>
    </w:rPr>
  </w:style>
  <w:style w:type="paragraph" w:customStyle="1" w:styleId="B1F1F0174ABD4054AF33D1828FEA8BEE2">
    <w:name w:val="B1F1F0174ABD4054AF33D1828FEA8BEE2"/>
    <w:rsid w:val="00456043"/>
    <w:pPr>
      <w:ind w:left="720"/>
      <w:contextualSpacing/>
    </w:pPr>
    <w:rPr>
      <w:rFonts w:eastAsiaTheme="minorHAnsi"/>
    </w:rPr>
  </w:style>
  <w:style w:type="paragraph" w:customStyle="1" w:styleId="B09F21A6D2AA4C9695E325636D6EC52545">
    <w:name w:val="B09F21A6D2AA4C9695E325636D6EC52545"/>
    <w:rsid w:val="00456043"/>
    <w:pPr>
      <w:ind w:left="720"/>
      <w:contextualSpacing/>
    </w:pPr>
    <w:rPr>
      <w:rFonts w:eastAsiaTheme="minorHAnsi"/>
    </w:rPr>
  </w:style>
  <w:style w:type="paragraph" w:customStyle="1" w:styleId="49278E6663064A58AECC39511D30A32745">
    <w:name w:val="49278E6663064A58AECC39511D30A32745"/>
    <w:rsid w:val="00456043"/>
    <w:pPr>
      <w:ind w:left="720"/>
      <w:contextualSpacing/>
    </w:pPr>
    <w:rPr>
      <w:rFonts w:eastAsiaTheme="minorHAnsi"/>
    </w:rPr>
  </w:style>
  <w:style w:type="paragraph" w:customStyle="1" w:styleId="CCE6EC48157E4169936F4DD38048668545">
    <w:name w:val="CCE6EC48157E4169936F4DD38048668545"/>
    <w:rsid w:val="00456043"/>
    <w:pPr>
      <w:ind w:left="720"/>
      <w:contextualSpacing/>
    </w:pPr>
    <w:rPr>
      <w:rFonts w:eastAsiaTheme="minorHAnsi"/>
    </w:rPr>
  </w:style>
  <w:style w:type="paragraph" w:customStyle="1" w:styleId="A91879A9C9FC4C228A0E71E8374C39B645">
    <w:name w:val="A91879A9C9FC4C228A0E71E8374C39B645"/>
    <w:rsid w:val="00456043"/>
    <w:pPr>
      <w:ind w:left="720"/>
      <w:contextualSpacing/>
    </w:pPr>
    <w:rPr>
      <w:rFonts w:eastAsiaTheme="minorHAnsi"/>
    </w:rPr>
  </w:style>
  <w:style w:type="paragraph" w:customStyle="1" w:styleId="F57347973A484A96A8A3F27EA8E75D2645">
    <w:name w:val="F57347973A484A96A8A3F27EA8E75D2645"/>
    <w:rsid w:val="00456043"/>
    <w:pPr>
      <w:ind w:left="720"/>
      <w:contextualSpacing/>
    </w:pPr>
    <w:rPr>
      <w:rFonts w:eastAsiaTheme="minorHAnsi"/>
    </w:rPr>
  </w:style>
  <w:style w:type="paragraph" w:customStyle="1" w:styleId="6F3E59AFE8424632AA7599764C9130F445">
    <w:name w:val="6F3E59AFE8424632AA7599764C9130F445"/>
    <w:rsid w:val="00456043"/>
    <w:pPr>
      <w:ind w:left="720"/>
      <w:contextualSpacing/>
    </w:pPr>
    <w:rPr>
      <w:rFonts w:eastAsiaTheme="minorHAnsi"/>
    </w:rPr>
  </w:style>
  <w:style w:type="paragraph" w:customStyle="1" w:styleId="C8E8AA264293470CBD30B71C0639BEAD45">
    <w:name w:val="C8E8AA264293470CBD30B71C0639BEAD45"/>
    <w:rsid w:val="00456043"/>
    <w:pPr>
      <w:ind w:left="720"/>
      <w:contextualSpacing/>
    </w:pPr>
    <w:rPr>
      <w:rFonts w:eastAsiaTheme="minorHAnsi"/>
    </w:rPr>
  </w:style>
  <w:style w:type="paragraph" w:customStyle="1" w:styleId="7A8F0E08F739412CADEC4C51AD3A543545">
    <w:name w:val="7A8F0E08F739412CADEC4C51AD3A543545"/>
    <w:rsid w:val="00456043"/>
    <w:pPr>
      <w:ind w:left="720"/>
      <w:contextualSpacing/>
    </w:pPr>
    <w:rPr>
      <w:rFonts w:eastAsiaTheme="minorHAnsi"/>
    </w:rPr>
  </w:style>
  <w:style w:type="paragraph" w:customStyle="1" w:styleId="E5555C96D020436BB19B09B0B3CFB08F45">
    <w:name w:val="E5555C96D020436BB19B09B0B3CFB08F45"/>
    <w:rsid w:val="00456043"/>
    <w:pPr>
      <w:ind w:left="720"/>
      <w:contextualSpacing/>
    </w:pPr>
    <w:rPr>
      <w:rFonts w:eastAsiaTheme="minorHAnsi"/>
    </w:rPr>
  </w:style>
  <w:style w:type="paragraph" w:customStyle="1" w:styleId="11F7F83AE5DE456B8CCB1B738377AE9C45">
    <w:name w:val="11F7F83AE5DE456B8CCB1B738377AE9C45"/>
    <w:rsid w:val="00456043"/>
    <w:pPr>
      <w:ind w:left="720"/>
      <w:contextualSpacing/>
    </w:pPr>
    <w:rPr>
      <w:rFonts w:eastAsiaTheme="minorHAnsi"/>
    </w:rPr>
  </w:style>
  <w:style w:type="paragraph" w:customStyle="1" w:styleId="DF3BA116B495423690FBDFDB0C88B3E646">
    <w:name w:val="DF3BA116B495423690FBDFDB0C88B3E646"/>
    <w:rsid w:val="00456043"/>
    <w:pPr>
      <w:ind w:left="720"/>
      <w:contextualSpacing/>
    </w:pPr>
    <w:rPr>
      <w:rFonts w:eastAsiaTheme="minorHAnsi"/>
    </w:rPr>
  </w:style>
  <w:style w:type="paragraph" w:customStyle="1" w:styleId="962FED1F70A54DF1BBED0767FC56164946">
    <w:name w:val="962FED1F70A54DF1BBED0767FC56164946"/>
    <w:rsid w:val="00456043"/>
    <w:pPr>
      <w:ind w:left="720"/>
      <w:contextualSpacing/>
    </w:pPr>
    <w:rPr>
      <w:rFonts w:eastAsiaTheme="minorHAnsi"/>
    </w:rPr>
  </w:style>
  <w:style w:type="paragraph" w:customStyle="1" w:styleId="05EF8F304BCA4BDCA7777AE41BB6A5F646">
    <w:name w:val="05EF8F304BCA4BDCA7777AE41BB6A5F646"/>
    <w:rsid w:val="00456043"/>
    <w:pPr>
      <w:ind w:left="720"/>
      <w:contextualSpacing/>
    </w:pPr>
    <w:rPr>
      <w:rFonts w:eastAsiaTheme="minorHAnsi"/>
    </w:rPr>
  </w:style>
  <w:style w:type="paragraph" w:customStyle="1" w:styleId="49B0BB8A9C4944ACB4325C3CEC87003946">
    <w:name w:val="49B0BB8A9C4944ACB4325C3CEC87003946"/>
    <w:rsid w:val="00456043"/>
    <w:pPr>
      <w:ind w:left="720"/>
      <w:contextualSpacing/>
    </w:pPr>
    <w:rPr>
      <w:rFonts w:eastAsiaTheme="minorHAnsi"/>
    </w:rPr>
  </w:style>
  <w:style w:type="paragraph" w:customStyle="1" w:styleId="95BF12B1E0074855A538FDAF0BABDE8446">
    <w:name w:val="95BF12B1E0074855A538FDAF0BABDE8446"/>
    <w:rsid w:val="00456043"/>
    <w:pPr>
      <w:ind w:left="720"/>
      <w:contextualSpacing/>
    </w:pPr>
    <w:rPr>
      <w:rFonts w:eastAsiaTheme="minorHAnsi"/>
    </w:rPr>
  </w:style>
  <w:style w:type="paragraph" w:customStyle="1" w:styleId="A7EEBE8BE6A14CE48FAD28DD6F3B8D7246">
    <w:name w:val="A7EEBE8BE6A14CE48FAD28DD6F3B8D7246"/>
    <w:rsid w:val="00456043"/>
    <w:pPr>
      <w:ind w:left="720"/>
      <w:contextualSpacing/>
    </w:pPr>
    <w:rPr>
      <w:rFonts w:eastAsiaTheme="minorHAnsi"/>
    </w:rPr>
  </w:style>
  <w:style w:type="paragraph" w:customStyle="1" w:styleId="F1C2BF8AAD654D6F827C0B838179082A46">
    <w:name w:val="F1C2BF8AAD654D6F827C0B838179082A46"/>
    <w:rsid w:val="00456043"/>
    <w:pPr>
      <w:ind w:left="720"/>
      <w:contextualSpacing/>
    </w:pPr>
    <w:rPr>
      <w:rFonts w:eastAsiaTheme="minorHAnsi"/>
    </w:rPr>
  </w:style>
  <w:style w:type="paragraph" w:customStyle="1" w:styleId="7D686A25076E45609218B3F0F65BDCAE46">
    <w:name w:val="7D686A25076E45609218B3F0F65BDCAE46"/>
    <w:rsid w:val="00456043"/>
    <w:pPr>
      <w:ind w:left="720"/>
      <w:contextualSpacing/>
    </w:pPr>
    <w:rPr>
      <w:rFonts w:eastAsiaTheme="minorHAnsi"/>
    </w:rPr>
  </w:style>
  <w:style w:type="paragraph" w:customStyle="1" w:styleId="856C6005609E421F87A7EE03799D0FCF46">
    <w:name w:val="856C6005609E421F87A7EE03799D0FCF46"/>
    <w:rsid w:val="00456043"/>
    <w:pPr>
      <w:ind w:left="720"/>
      <w:contextualSpacing/>
    </w:pPr>
    <w:rPr>
      <w:rFonts w:eastAsiaTheme="minorHAnsi"/>
    </w:rPr>
  </w:style>
  <w:style w:type="paragraph" w:customStyle="1" w:styleId="B1F1F0174ABD4054AF33D1828FEA8BEE3">
    <w:name w:val="B1F1F0174ABD4054AF33D1828FEA8BEE3"/>
    <w:rsid w:val="00456043"/>
    <w:pPr>
      <w:ind w:left="720"/>
      <w:contextualSpacing/>
    </w:pPr>
    <w:rPr>
      <w:rFonts w:eastAsiaTheme="minorHAnsi"/>
    </w:rPr>
  </w:style>
  <w:style w:type="paragraph" w:customStyle="1" w:styleId="B09F21A6D2AA4C9695E325636D6EC52546">
    <w:name w:val="B09F21A6D2AA4C9695E325636D6EC52546"/>
    <w:rsid w:val="00456043"/>
    <w:pPr>
      <w:ind w:left="720"/>
      <w:contextualSpacing/>
    </w:pPr>
    <w:rPr>
      <w:rFonts w:eastAsiaTheme="minorHAnsi"/>
    </w:rPr>
  </w:style>
  <w:style w:type="paragraph" w:customStyle="1" w:styleId="49278E6663064A58AECC39511D30A32746">
    <w:name w:val="49278E6663064A58AECC39511D30A32746"/>
    <w:rsid w:val="00456043"/>
    <w:pPr>
      <w:ind w:left="720"/>
      <w:contextualSpacing/>
    </w:pPr>
    <w:rPr>
      <w:rFonts w:eastAsiaTheme="minorHAnsi"/>
    </w:rPr>
  </w:style>
  <w:style w:type="paragraph" w:customStyle="1" w:styleId="CCE6EC48157E4169936F4DD38048668546">
    <w:name w:val="CCE6EC48157E4169936F4DD38048668546"/>
    <w:rsid w:val="00456043"/>
    <w:pPr>
      <w:ind w:left="720"/>
      <w:contextualSpacing/>
    </w:pPr>
    <w:rPr>
      <w:rFonts w:eastAsiaTheme="minorHAnsi"/>
    </w:rPr>
  </w:style>
  <w:style w:type="paragraph" w:customStyle="1" w:styleId="A91879A9C9FC4C228A0E71E8374C39B646">
    <w:name w:val="A91879A9C9FC4C228A0E71E8374C39B646"/>
    <w:rsid w:val="00456043"/>
    <w:pPr>
      <w:ind w:left="720"/>
      <w:contextualSpacing/>
    </w:pPr>
    <w:rPr>
      <w:rFonts w:eastAsiaTheme="minorHAnsi"/>
    </w:rPr>
  </w:style>
  <w:style w:type="paragraph" w:customStyle="1" w:styleId="F57347973A484A96A8A3F27EA8E75D2646">
    <w:name w:val="F57347973A484A96A8A3F27EA8E75D2646"/>
    <w:rsid w:val="00456043"/>
    <w:pPr>
      <w:ind w:left="720"/>
      <w:contextualSpacing/>
    </w:pPr>
    <w:rPr>
      <w:rFonts w:eastAsiaTheme="minorHAnsi"/>
    </w:rPr>
  </w:style>
  <w:style w:type="paragraph" w:customStyle="1" w:styleId="6F3E59AFE8424632AA7599764C9130F446">
    <w:name w:val="6F3E59AFE8424632AA7599764C9130F446"/>
    <w:rsid w:val="00456043"/>
    <w:pPr>
      <w:ind w:left="720"/>
      <w:contextualSpacing/>
    </w:pPr>
    <w:rPr>
      <w:rFonts w:eastAsiaTheme="minorHAnsi"/>
    </w:rPr>
  </w:style>
  <w:style w:type="paragraph" w:customStyle="1" w:styleId="C8E8AA264293470CBD30B71C0639BEAD46">
    <w:name w:val="C8E8AA264293470CBD30B71C0639BEAD46"/>
    <w:rsid w:val="00456043"/>
    <w:pPr>
      <w:ind w:left="720"/>
      <w:contextualSpacing/>
    </w:pPr>
    <w:rPr>
      <w:rFonts w:eastAsiaTheme="minorHAnsi"/>
    </w:rPr>
  </w:style>
  <w:style w:type="paragraph" w:customStyle="1" w:styleId="614361F8AC2F465ABFC5B092A3FD34CA">
    <w:name w:val="614361F8AC2F465ABFC5B092A3FD34CA"/>
    <w:rsid w:val="00B31FA0"/>
  </w:style>
  <w:style w:type="paragraph" w:customStyle="1" w:styleId="916720E694694F27988B35A211ECE5B1">
    <w:name w:val="916720E694694F27988B35A211ECE5B1"/>
    <w:rsid w:val="00B31FA0"/>
  </w:style>
  <w:style w:type="paragraph" w:customStyle="1" w:styleId="861CC0AEB6204541BB0A59C72B29E4EE">
    <w:name w:val="861CC0AEB6204541BB0A59C72B29E4EE"/>
    <w:rsid w:val="00B31FA0"/>
  </w:style>
  <w:style w:type="paragraph" w:customStyle="1" w:styleId="7AC6AA9B357C4480B33E9CA20E6A8C4C">
    <w:name w:val="7AC6AA9B357C4480B33E9CA20E6A8C4C"/>
    <w:rsid w:val="00B31FA0"/>
  </w:style>
  <w:style w:type="paragraph" w:customStyle="1" w:styleId="07C1D319F164479899A4B8F986368101">
    <w:name w:val="07C1D319F164479899A4B8F986368101"/>
    <w:rsid w:val="00B31FA0"/>
  </w:style>
  <w:style w:type="paragraph" w:customStyle="1" w:styleId="DACA3EBF722E444898E81A3F6FC1C2DF">
    <w:name w:val="DACA3EBF722E444898E81A3F6FC1C2DF"/>
    <w:rsid w:val="00B31FA0"/>
  </w:style>
  <w:style w:type="paragraph" w:customStyle="1" w:styleId="31C776CBB5544511ACA28475D4EF041A">
    <w:name w:val="31C776CBB5544511ACA28475D4EF041A"/>
    <w:rsid w:val="00B31FA0"/>
  </w:style>
  <w:style w:type="paragraph" w:customStyle="1" w:styleId="26DE9A95758348E890EAAE318650F564">
    <w:name w:val="26DE9A95758348E890EAAE318650F564"/>
    <w:rsid w:val="00B31FA0"/>
  </w:style>
  <w:style w:type="paragraph" w:customStyle="1" w:styleId="31C776CBB5544511ACA28475D4EF041A1">
    <w:name w:val="31C776CBB5544511ACA28475D4EF041A1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1">
    <w:name w:val="26DE9A95758348E890EAAE318650F5641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2">
    <w:name w:val="31C776CBB5544511ACA28475D4EF041A2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2">
    <w:name w:val="26DE9A95758348E890EAAE318650F5642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3">
    <w:name w:val="31C776CBB5544511ACA28475D4EF041A3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3">
    <w:name w:val="26DE9A95758348E890EAAE318650F5643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4">
    <w:name w:val="31C776CBB5544511ACA28475D4EF041A4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4">
    <w:name w:val="26DE9A95758348E890EAAE318650F5644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5">
    <w:name w:val="31C776CBB5544511ACA28475D4EF041A5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5">
    <w:name w:val="26DE9A95758348E890EAAE318650F5645"/>
    <w:rsid w:val="00B2275A"/>
    <w:pPr>
      <w:ind w:left="720"/>
      <w:contextualSpacing/>
    </w:pPr>
    <w:rPr>
      <w:rFonts w:eastAsiaTheme="minorHAnsi"/>
    </w:rPr>
  </w:style>
  <w:style w:type="character" w:customStyle="1" w:styleId="gmmstyle">
    <w:name w:val="gmm style"/>
    <w:basedOn w:val="DefaultParagraphFont"/>
    <w:uiPriority w:val="1"/>
    <w:rsid w:val="001667B6"/>
    <w:rPr>
      <w:rFonts w:ascii="Calibri" w:hAnsi="Calibri"/>
      <w:b w:val="0"/>
      <w:i w:val="0"/>
      <w:sz w:val="22"/>
    </w:rPr>
  </w:style>
  <w:style w:type="paragraph" w:customStyle="1" w:styleId="31C776CBB5544511ACA28475D4EF041A6">
    <w:name w:val="31C776CBB5544511ACA28475D4EF041A6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7">
    <w:name w:val="31C776CBB5544511ACA28475D4EF041A7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8">
    <w:name w:val="31C776CBB5544511ACA28475D4EF041A8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9">
    <w:name w:val="31C776CBB5544511ACA28475D4EF041A9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6">
    <w:name w:val="26DE9A95758348E890EAAE318650F5646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0">
    <w:name w:val="31C776CBB5544511ACA28475D4EF041A10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7">
    <w:name w:val="26DE9A95758348E890EAAE318650F5647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1">
    <w:name w:val="31C776CBB5544511ACA28475D4EF041A11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8">
    <w:name w:val="26DE9A95758348E890EAAE318650F5648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2">
    <w:name w:val="31C776CBB5544511ACA28475D4EF041A12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9">
    <w:name w:val="26DE9A95758348E890EAAE318650F5649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3">
    <w:name w:val="31C776CBB5544511ACA28475D4EF041A13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0">
    <w:name w:val="26DE9A95758348E890EAAE318650F56410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4">
    <w:name w:val="31C776CBB5544511ACA28475D4EF041A14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1">
    <w:name w:val="26DE9A95758348E890EAAE318650F56411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5">
    <w:name w:val="31C776CBB5544511ACA28475D4EF041A15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2">
    <w:name w:val="26DE9A95758348E890EAAE318650F56412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6">
    <w:name w:val="31C776CBB5544511ACA28475D4EF041A16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3">
    <w:name w:val="26DE9A95758348E890EAAE318650F56413"/>
    <w:rsid w:val="001667B6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B9725-4139-43F8-A14F-87FFC2DE7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Gina</dc:creator>
  <cp:keywords/>
  <dc:description/>
  <cp:lastModifiedBy>Miller, Gina</cp:lastModifiedBy>
  <cp:revision>2</cp:revision>
  <dcterms:created xsi:type="dcterms:W3CDTF">2019-06-05T16:15:00Z</dcterms:created>
  <dcterms:modified xsi:type="dcterms:W3CDTF">2019-06-05T16:15:00Z</dcterms:modified>
</cp:coreProperties>
</file>